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91405" w14:textId="169215E3" w:rsidR="00FF4D8D" w:rsidRPr="000A7A73" w:rsidRDefault="008D29B0" w:rsidP="00CC47ED">
      <w:pPr>
        <w:spacing w:after="0"/>
        <w:jc w:val="center"/>
        <w:rPr>
          <w:rFonts w:eastAsia="Times New Roman"/>
          <w:b/>
          <w:bCs/>
          <w:sz w:val="32"/>
          <w:szCs w:val="32"/>
          <w:u w:val="single"/>
        </w:rPr>
      </w:pPr>
      <w:r w:rsidRPr="000A7A73">
        <w:rPr>
          <w:rFonts w:eastAsia="Times New Roman"/>
          <w:b/>
          <w:bCs/>
          <w:sz w:val="32"/>
          <w:szCs w:val="32"/>
          <w:u w:val="single"/>
        </w:rPr>
        <w:t>TEST PLAN</w:t>
      </w:r>
      <w:r w:rsidR="00DF3FAF" w:rsidRPr="000A7A73">
        <w:rPr>
          <w:rFonts w:eastAsia="Times New Roman"/>
          <w:b/>
          <w:bCs/>
          <w:sz w:val="32"/>
          <w:szCs w:val="32"/>
          <w:u w:val="single"/>
        </w:rPr>
        <w:t xml:space="preserve"> DOCUMENT FOR AMAZON APPLICATION</w:t>
      </w:r>
    </w:p>
    <w:p w14:paraId="70A41BB2" w14:textId="77777777" w:rsidR="00CC47ED" w:rsidRPr="00CC47ED" w:rsidRDefault="00CC47ED" w:rsidP="00CC47ED">
      <w:pPr>
        <w:spacing w:after="0"/>
        <w:jc w:val="center"/>
        <w:rPr>
          <w:rFonts w:eastAsia="Times New Roman"/>
          <w:b/>
          <w:bCs/>
          <w:color w:val="FF0000"/>
          <w:sz w:val="32"/>
          <w:szCs w:val="32"/>
        </w:rPr>
      </w:pPr>
    </w:p>
    <w:p w14:paraId="03A2BD90" w14:textId="45CDFE58" w:rsidR="00D13687" w:rsidRPr="00D13687" w:rsidRDefault="00D13687" w:rsidP="006F61F7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eastAsia="Times New Roman" w:cs="Calibri"/>
          <w:color w:val="000000"/>
          <w:sz w:val="28"/>
          <w:szCs w:val="28"/>
          <w:lang w:val="en-IN" w:eastAsia="en-IN"/>
        </w:rPr>
      </w:pPr>
      <w:r w:rsidRPr="00D13687">
        <w:rPr>
          <w:rFonts w:eastAsia="Times New Roman"/>
          <w:b/>
          <w:sz w:val="24"/>
          <w:szCs w:val="24"/>
        </w:rPr>
        <w:t xml:space="preserve">Test Plan Id: </w:t>
      </w:r>
      <w:r w:rsidR="006F61F7">
        <w:rPr>
          <w:rFonts w:eastAsia="Times New Roman"/>
          <w:b/>
          <w:sz w:val="24"/>
          <w:szCs w:val="24"/>
        </w:rPr>
        <w:t>Amazon_TP_01</w:t>
      </w:r>
    </w:p>
    <w:p w14:paraId="02C08D90" w14:textId="1A2DE53F" w:rsidR="002C64D5" w:rsidRPr="00C373C2" w:rsidRDefault="002C64D5" w:rsidP="00634745">
      <w:pPr>
        <w:spacing w:after="0"/>
        <w:ind w:left="720"/>
        <w:jc w:val="both"/>
        <w:rPr>
          <w:rFonts w:eastAsia="Times New Roman"/>
          <w:b/>
          <w:sz w:val="24"/>
          <w:szCs w:val="24"/>
        </w:rPr>
      </w:pPr>
    </w:p>
    <w:p w14:paraId="098BF584" w14:textId="2C23B57D" w:rsidR="00CB2D44" w:rsidRPr="00291FC4" w:rsidRDefault="002C64D5" w:rsidP="006F61F7"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011E7D76" w14:textId="30D4B81F" w:rsidR="00CB2D44" w:rsidRPr="00CB2D44" w:rsidRDefault="006F7051" w:rsidP="006F61F7">
      <w:pPr>
        <w:pStyle w:val="ListParagraph"/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1A354A">
        <w:rPr>
          <w:rFonts w:eastAsia="Times New Roman"/>
          <w:b/>
          <w:bCs/>
          <w:sz w:val="24"/>
          <w:szCs w:val="24"/>
        </w:rPr>
        <w:t>Project overview</w:t>
      </w:r>
      <w:r w:rsidR="00CB2D44" w:rsidRPr="001A354A">
        <w:rPr>
          <w:rFonts w:eastAsia="Times New Roman"/>
          <w:b/>
          <w:bCs/>
          <w:sz w:val="24"/>
          <w:szCs w:val="24"/>
        </w:rPr>
        <w:t>:</w:t>
      </w:r>
      <w:r w:rsidRPr="00CB2D44">
        <w:rPr>
          <w:rFonts w:eastAsia="Times New Roman"/>
          <w:sz w:val="24"/>
          <w:szCs w:val="24"/>
        </w:rPr>
        <w:t xml:space="preserve"> </w:t>
      </w:r>
      <w:r w:rsidR="00CB2D44" w:rsidRPr="00CB2D44">
        <w:rPr>
          <w:rFonts w:eastAsia="Times New Roman"/>
          <w:sz w:val="24"/>
          <w:szCs w:val="24"/>
        </w:rPr>
        <w:t>T</w:t>
      </w:r>
      <w:r w:rsidRPr="00CB2D44">
        <w:rPr>
          <w:rFonts w:eastAsia="Times New Roman"/>
          <w:sz w:val="24"/>
          <w:szCs w:val="24"/>
        </w:rPr>
        <w:t xml:space="preserve">he Amazon Software Project aims to provide </w:t>
      </w:r>
      <w:r w:rsidR="000A7A73">
        <w:rPr>
          <w:rFonts w:eastAsia="Times New Roman"/>
          <w:sz w:val="24"/>
          <w:szCs w:val="24"/>
        </w:rPr>
        <w:t>the</w:t>
      </w:r>
      <w:r w:rsidRPr="00CB2D44">
        <w:rPr>
          <w:rFonts w:eastAsia="Times New Roman"/>
          <w:sz w:val="24"/>
          <w:szCs w:val="24"/>
        </w:rPr>
        <w:t xml:space="preserve"> same online shopping experience for users testing is crucial to ensure the reliability and functionality of key features</w:t>
      </w:r>
      <w:r w:rsidR="00CB2D44" w:rsidRPr="00CB2D44">
        <w:rPr>
          <w:rFonts w:eastAsia="Times New Roman"/>
          <w:sz w:val="24"/>
          <w:szCs w:val="24"/>
        </w:rPr>
        <w:t>.</w:t>
      </w:r>
    </w:p>
    <w:p w14:paraId="6CD80F52" w14:textId="10B82A7C" w:rsidR="0045346B" w:rsidRDefault="00CB2D44" w:rsidP="006F61F7">
      <w:pPr>
        <w:pStyle w:val="ListParagraph"/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1A354A">
        <w:rPr>
          <w:rFonts w:eastAsia="Times New Roman"/>
          <w:b/>
          <w:bCs/>
          <w:sz w:val="24"/>
          <w:szCs w:val="24"/>
        </w:rPr>
        <w:t>Testing overview</w:t>
      </w:r>
      <w:r w:rsidRPr="001A354A">
        <w:rPr>
          <w:rFonts w:eastAsia="Times New Roman"/>
          <w:sz w:val="24"/>
          <w:szCs w:val="24"/>
        </w:rPr>
        <w:t xml:space="preserve">: </w:t>
      </w:r>
      <w:r w:rsidR="001A354A">
        <w:rPr>
          <w:rFonts w:eastAsia="Times New Roman"/>
          <w:sz w:val="24"/>
          <w:szCs w:val="24"/>
        </w:rPr>
        <w:t>T</w:t>
      </w:r>
      <w:r w:rsidRPr="001A354A">
        <w:rPr>
          <w:rFonts w:eastAsia="Times New Roman"/>
          <w:sz w:val="24"/>
          <w:szCs w:val="24"/>
        </w:rPr>
        <w:t xml:space="preserve">he testing phase will focus on automated testing using </w:t>
      </w:r>
      <w:r w:rsidR="0047599C">
        <w:rPr>
          <w:rFonts w:eastAsia="Times New Roman"/>
          <w:sz w:val="24"/>
          <w:szCs w:val="24"/>
        </w:rPr>
        <w:t>K</w:t>
      </w:r>
      <w:r w:rsidRPr="001A354A">
        <w:rPr>
          <w:rFonts w:eastAsia="Times New Roman"/>
          <w:sz w:val="24"/>
          <w:szCs w:val="24"/>
        </w:rPr>
        <w:t>a</w:t>
      </w:r>
      <w:r w:rsidR="00142786">
        <w:rPr>
          <w:rFonts w:eastAsia="Times New Roman"/>
          <w:sz w:val="24"/>
          <w:szCs w:val="24"/>
        </w:rPr>
        <w:t>talo</w:t>
      </w:r>
      <w:r w:rsidRPr="001A354A">
        <w:rPr>
          <w:rFonts w:eastAsia="Times New Roman"/>
          <w:sz w:val="24"/>
          <w:szCs w:val="24"/>
        </w:rPr>
        <w:t xml:space="preserve">n </w:t>
      </w:r>
      <w:r w:rsidR="00746E53">
        <w:rPr>
          <w:rFonts w:eastAsia="Times New Roman"/>
          <w:sz w:val="24"/>
          <w:szCs w:val="24"/>
        </w:rPr>
        <w:t>Studio</w:t>
      </w:r>
      <w:r w:rsidRPr="001A354A">
        <w:rPr>
          <w:rFonts w:eastAsia="Times New Roman"/>
          <w:sz w:val="24"/>
          <w:szCs w:val="24"/>
        </w:rPr>
        <w:t xml:space="preserve"> to validate essential functionalities like </w:t>
      </w:r>
      <w:r w:rsidR="00142786">
        <w:rPr>
          <w:rFonts w:eastAsia="Times New Roman"/>
          <w:sz w:val="24"/>
          <w:szCs w:val="24"/>
        </w:rPr>
        <w:t>L</w:t>
      </w:r>
      <w:r w:rsidRPr="001A354A">
        <w:rPr>
          <w:rFonts w:eastAsia="Times New Roman"/>
          <w:sz w:val="24"/>
          <w:szCs w:val="24"/>
        </w:rPr>
        <w:t>ogin</w:t>
      </w:r>
      <w:r w:rsidR="00142786">
        <w:rPr>
          <w:rFonts w:eastAsia="Times New Roman"/>
          <w:sz w:val="24"/>
          <w:szCs w:val="24"/>
        </w:rPr>
        <w:t>,</w:t>
      </w:r>
      <w:r w:rsidRPr="001A354A">
        <w:rPr>
          <w:rFonts w:eastAsia="Times New Roman"/>
          <w:sz w:val="24"/>
          <w:szCs w:val="24"/>
        </w:rPr>
        <w:t xml:space="preserve"> </w:t>
      </w:r>
      <w:r w:rsidR="00142786">
        <w:rPr>
          <w:rFonts w:eastAsia="Times New Roman"/>
          <w:sz w:val="24"/>
          <w:szCs w:val="24"/>
        </w:rPr>
        <w:t>L</w:t>
      </w:r>
      <w:r w:rsidRPr="001A354A">
        <w:rPr>
          <w:rFonts w:eastAsia="Times New Roman"/>
          <w:sz w:val="24"/>
          <w:szCs w:val="24"/>
        </w:rPr>
        <w:t>ogout</w:t>
      </w:r>
      <w:r w:rsidR="00142786">
        <w:rPr>
          <w:rFonts w:eastAsia="Times New Roman"/>
          <w:sz w:val="24"/>
          <w:szCs w:val="24"/>
        </w:rPr>
        <w:t>,</w:t>
      </w:r>
      <w:r w:rsidRPr="001A354A">
        <w:rPr>
          <w:rFonts w:eastAsia="Times New Roman"/>
          <w:sz w:val="24"/>
          <w:szCs w:val="24"/>
        </w:rPr>
        <w:t xml:space="preserve"> </w:t>
      </w:r>
      <w:r w:rsidR="00142786">
        <w:rPr>
          <w:rFonts w:eastAsia="Times New Roman"/>
          <w:sz w:val="24"/>
          <w:szCs w:val="24"/>
        </w:rPr>
        <w:t>A</w:t>
      </w:r>
      <w:r w:rsidRPr="001A354A">
        <w:rPr>
          <w:rFonts w:eastAsia="Times New Roman"/>
          <w:sz w:val="24"/>
          <w:szCs w:val="24"/>
        </w:rPr>
        <w:t xml:space="preserve">dd to </w:t>
      </w:r>
      <w:r w:rsidR="00142786">
        <w:rPr>
          <w:rFonts w:eastAsia="Times New Roman"/>
          <w:sz w:val="24"/>
          <w:szCs w:val="24"/>
        </w:rPr>
        <w:t>C</w:t>
      </w:r>
      <w:r w:rsidRPr="001A354A">
        <w:rPr>
          <w:rFonts w:eastAsia="Times New Roman"/>
          <w:sz w:val="24"/>
          <w:szCs w:val="24"/>
        </w:rPr>
        <w:t>art</w:t>
      </w:r>
      <w:r w:rsidR="00142786">
        <w:rPr>
          <w:rFonts w:eastAsia="Times New Roman"/>
          <w:sz w:val="24"/>
          <w:szCs w:val="24"/>
        </w:rPr>
        <w:t>,</w:t>
      </w:r>
      <w:r w:rsidRPr="001A354A">
        <w:rPr>
          <w:rFonts w:eastAsia="Times New Roman"/>
          <w:sz w:val="24"/>
          <w:szCs w:val="24"/>
        </w:rPr>
        <w:t xml:space="preserve"> </w:t>
      </w:r>
      <w:r w:rsidR="00746E53">
        <w:rPr>
          <w:rFonts w:eastAsia="Times New Roman"/>
          <w:sz w:val="24"/>
          <w:szCs w:val="24"/>
        </w:rPr>
        <w:t>Zip code</w:t>
      </w:r>
      <w:r w:rsidR="00142786">
        <w:rPr>
          <w:rFonts w:eastAsia="Times New Roman"/>
          <w:sz w:val="24"/>
          <w:szCs w:val="24"/>
        </w:rPr>
        <w:t>,</w:t>
      </w:r>
      <w:r w:rsidRPr="001A354A">
        <w:rPr>
          <w:rFonts w:eastAsia="Times New Roman"/>
          <w:sz w:val="24"/>
          <w:szCs w:val="24"/>
        </w:rPr>
        <w:t xml:space="preserve"> </w:t>
      </w:r>
      <w:r w:rsidR="00142786">
        <w:rPr>
          <w:rFonts w:eastAsia="Times New Roman"/>
          <w:sz w:val="24"/>
          <w:szCs w:val="24"/>
        </w:rPr>
        <w:t>S</w:t>
      </w:r>
      <w:r w:rsidRPr="001A354A">
        <w:rPr>
          <w:rFonts w:eastAsia="Times New Roman"/>
          <w:sz w:val="24"/>
          <w:szCs w:val="24"/>
        </w:rPr>
        <w:t>earch item</w:t>
      </w:r>
      <w:r w:rsidR="00746E53">
        <w:rPr>
          <w:rFonts w:eastAsia="Times New Roman"/>
          <w:sz w:val="24"/>
          <w:szCs w:val="24"/>
        </w:rPr>
        <w:t>,</w:t>
      </w:r>
      <w:r w:rsidRPr="001A354A">
        <w:rPr>
          <w:rFonts w:eastAsia="Times New Roman"/>
          <w:sz w:val="24"/>
          <w:szCs w:val="24"/>
        </w:rPr>
        <w:t xml:space="preserve"> and </w:t>
      </w:r>
      <w:r w:rsidR="008B1176">
        <w:rPr>
          <w:rFonts w:eastAsia="Times New Roman"/>
          <w:sz w:val="24"/>
          <w:szCs w:val="24"/>
        </w:rPr>
        <w:t>Wishlist</w:t>
      </w:r>
      <w:r w:rsidRPr="001A354A">
        <w:rPr>
          <w:rFonts w:eastAsia="Times New Roman"/>
          <w:sz w:val="24"/>
          <w:szCs w:val="24"/>
        </w:rPr>
        <w:t xml:space="preserve"> item</w:t>
      </w:r>
      <w:r w:rsidR="00142786">
        <w:rPr>
          <w:rFonts w:eastAsia="Times New Roman"/>
          <w:sz w:val="24"/>
          <w:szCs w:val="24"/>
        </w:rPr>
        <w:t>.</w:t>
      </w:r>
    </w:p>
    <w:p w14:paraId="6A077D23" w14:textId="77777777" w:rsidR="00570CFA" w:rsidRPr="001A354A" w:rsidRDefault="00570CFA" w:rsidP="00570CFA">
      <w:pPr>
        <w:pStyle w:val="ListParagraph"/>
        <w:spacing w:after="0"/>
        <w:jc w:val="both"/>
        <w:rPr>
          <w:rFonts w:eastAsia="Times New Roman"/>
          <w:sz w:val="24"/>
          <w:szCs w:val="24"/>
        </w:rPr>
      </w:pPr>
    </w:p>
    <w:p w14:paraId="02C08D96" w14:textId="77777777" w:rsidR="002C64D5" w:rsidRDefault="002C64D5" w:rsidP="006F61F7"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3B1A39A" w14:textId="5C116A63" w:rsidR="006516E0" w:rsidRPr="00F1618C" w:rsidRDefault="00F1618C" w:rsidP="00F1618C">
      <w:p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              </w:t>
      </w:r>
      <w:r w:rsidR="002A7D4B" w:rsidRPr="00F1618C">
        <w:rPr>
          <w:rFonts w:eastAsia="Times New Roman"/>
          <w:b/>
          <w:bCs/>
          <w:sz w:val="24"/>
          <w:szCs w:val="24"/>
        </w:rPr>
        <w:t xml:space="preserve">List of </w:t>
      </w:r>
      <w:r w:rsidR="00F0457B" w:rsidRPr="00F1618C">
        <w:rPr>
          <w:rFonts w:eastAsia="Times New Roman"/>
          <w:b/>
          <w:bCs/>
          <w:sz w:val="24"/>
          <w:szCs w:val="24"/>
        </w:rPr>
        <w:t>M</w:t>
      </w:r>
      <w:r w:rsidR="002A7D4B" w:rsidRPr="00F1618C">
        <w:rPr>
          <w:rFonts w:eastAsia="Times New Roman"/>
          <w:b/>
          <w:bCs/>
          <w:sz w:val="24"/>
          <w:szCs w:val="24"/>
        </w:rPr>
        <w:t>odules</w:t>
      </w:r>
      <w:r w:rsidR="00F0457B" w:rsidRPr="00F1618C">
        <w:rPr>
          <w:rFonts w:eastAsia="Times New Roman"/>
          <w:b/>
          <w:bCs/>
          <w:sz w:val="24"/>
          <w:szCs w:val="24"/>
        </w:rPr>
        <w:t>/F</w:t>
      </w:r>
      <w:r w:rsidR="002A7D4B" w:rsidRPr="00F1618C">
        <w:rPr>
          <w:rFonts w:eastAsia="Times New Roman"/>
          <w:b/>
          <w:bCs/>
          <w:sz w:val="24"/>
          <w:szCs w:val="24"/>
        </w:rPr>
        <w:t>unctions</w:t>
      </w:r>
      <w:r w:rsidR="00F0457B" w:rsidRPr="00F1618C">
        <w:rPr>
          <w:rFonts w:eastAsia="Times New Roman"/>
          <w:b/>
          <w:bCs/>
          <w:sz w:val="24"/>
          <w:szCs w:val="24"/>
        </w:rPr>
        <w:t>/S</w:t>
      </w:r>
      <w:r w:rsidR="002A7D4B" w:rsidRPr="00F1618C">
        <w:rPr>
          <w:rFonts w:eastAsia="Times New Roman"/>
          <w:b/>
          <w:bCs/>
          <w:sz w:val="24"/>
          <w:szCs w:val="24"/>
        </w:rPr>
        <w:t>ervices</w:t>
      </w:r>
      <w:r w:rsidR="00F0457B" w:rsidRPr="00F1618C">
        <w:rPr>
          <w:rFonts w:eastAsia="Times New Roman"/>
          <w:b/>
          <w:bCs/>
          <w:sz w:val="24"/>
          <w:szCs w:val="24"/>
        </w:rPr>
        <w:t>/F</w:t>
      </w:r>
      <w:r w:rsidR="002A7D4B" w:rsidRPr="00F1618C">
        <w:rPr>
          <w:rFonts w:eastAsia="Times New Roman"/>
          <w:b/>
          <w:bCs/>
          <w:sz w:val="24"/>
          <w:szCs w:val="24"/>
        </w:rPr>
        <w:t>eatures</w:t>
      </w:r>
      <w:r w:rsidR="00F0457B" w:rsidRPr="00F1618C">
        <w:rPr>
          <w:rFonts w:eastAsia="Times New Roman"/>
          <w:b/>
          <w:bCs/>
          <w:sz w:val="24"/>
          <w:szCs w:val="24"/>
        </w:rPr>
        <w:t>:</w:t>
      </w:r>
    </w:p>
    <w:p w14:paraId="4DDB9011" w14:textId="32DBD4E0" w:rsidR="000B02D8" w:rsidRDefault="006C7555" w:rsidP="006F61F7">
      <w:pPr>
        <w:pStyle w:val="ListParagraph"/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6516E0">
        <w:rPr>
          <w:rFonts w:eastAsia="Times New Roman"/>
          <w:sz w:val="24"/>
          <w:szCs w:val="24"/>
        </w:rPr>
        <w:t xml:space="preserve">User </w:t>
      </w:r>
      <w:r w:rsidR="00F84C1A">
        <w:rPr>
          <w:rFonts w:eastAsia="Times New Roman"/>
          <w:sz w:val="24"/>
          <w:szCs w:val="24"/>
        </w:rPr>
        <w:t>A</w:t>
      </w:r>
      <w:r w:rsidRPr="006516E0">
        <w:rPr>
          <w:rFonts w:eastAsia="Times New Roman"/>
          <w:sz w:val="24"/>
          <w:szCs w:val="24"/>
        </w:rPr>
        <w:t xml:space="preserve">uthentication </w:t>
      </w:r>
      <w:r w:rsidR="00F84C1A">
        <w:rPr>
          <w:rFonts w:eastAsia="Times New Roman"/>
          <w:sz w:val="24"/>
          <w:szCs w:val="24"/>
        </w:rPr>
        <w:t>(</w:t>
      </w:r>
      <w:r w:rsidR="009F1E76">
        <w:rPr>
          <w:rFonts w:eastAsia="Times New Roman"/>
          <w:sz w:val="24"/>
          <w:szCs w:val="24"/>
        </w:rPr>
        <w:t>L</w:t>
      </w:r>
      <w:r w:rsidRPr="006516E0">
        <w:rPr>
          <w:rFonts w:eastAsia="Times New Roman"/>
          <w:sz w:val="24"/>
          <w:szCs w:val="24"/>
        </w:rPr>
        <w:t>ogin</w:t>
      </w:r>
      <w:r w:rsidR="00F84C1A">
        <w:rPr>
          <w:rFonts w:eastAsia="Times New Roman"/>
          <w:sz w:val="24"/>
          <w:szCs w:val="24"/>
        </w:rPr>
        <w:t>)</w:t>
      </w:r>
      <w:r w:rsidRPr="006516E0">
        <w:rPr>
          <w:rFonts w:eastAsia="Times New Roman"/>
          <w:sz w:val="24"/>
          <w:szCs w:val="24"/>
        </w:rPr>
        <w:t xml:space="preserve"> </w:t>
      </w:r>
    </w:p>
    <w:p w14:paraId="32D34CC7" w14:textId="05347A18" w:rsidR="00736124" w:rsidRDefault="000B02D8" w:rsidP="006F61F7">
      <w:pPr>
        <w:pStyle w:val="ListParagraph"/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</w:t>
      </w:r>
      <w:r w:rsidRPr="006516E0">
        <w:rPr>
          <w:rFonts w:eastAsia="Times New Roman"/>
          <w:sz w:val="24"/>
          <w:szCs w:val="24"/>
        </w:rPr>
        <w:t xml:space="preserve">ser </w:t>
      </w:r>
      <w:r>
        <w:rPr>
          <w:rFonts w:eastAsia="Times New Roman"/>
          <w:sz w:val="24"/>
          <w:szCs w:val="24"/>
        </w:rPr>
        <w:t>A</w:t>
      </w:r>
      <w:r w:rsidRPr="006516E0">
        <w:rPr>
          <w:rFonts w:eastAsia="Times New Roman"/>
          <w:sz w:val="24"/>
          <w:szCs w:val="24"/>
        </w:rPr>
        <w:t xml:space="preserve">uthentication </w:t>
      </w:r>
      <w:r>
        <w:rPr>
          <w:rFonts w:eastAsia="Times New Roman"/>
          <w:sz w:val="24"/>
          <w:szCs w:val="24"/>
        </w:rPr>
        <w:t>(</w:t>
      </w:r>
      <w:r w:rsidR="009F1E76">
        <w:rPr>
          <w:rFonts w:eastAsia="Times New Roman"/>
          <w:sz w:val="24"/>
          <w:szCs w:val="24"/>
        </w:rPr>
        <w:t>L</w:t>
      </w:r>
      <w:r w:rsidR="006C7555" w:rsidRPr="006516E0">
        <w:rPr>
          <w:rFonts w:eastAsia="Times New Roman"/>
          <w:sz w:val="24"/>
          <w:szCs w:val="24"/>
        </w:rPr>
        <w:t>ogout</w:t>
      </w:r>
      <w:r>
        <w:rPr>
          <w:rFonts w:eastAsia="Times New Roman"/>
          <w:sz w:val="24"/>
          <w:szCs w:val="24"/>
        </w:rPr>
        <w:t>)</w:t>
      </w:r>
    </w:p>
    <w:p w14:paraId="37C8130C" w14:textId="4E2048B4" w:rsidR="00F84C1A" w:rsidRDefault="009F1E76" w:rsidP="006F61F7">
      <w:pPr>
        <w:pStyle w:val="ListParagraph"/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</w:t>
      </w:r>
      <w:r w:rsidR="006C7555" w:rsidRPr="006516E0">
        <w:rPr>
          <w:rFonts w:eastAsia="Times New Roman"/>
          <w:sz w:val="24"/>
          <w:szCs w:val="24"/>
        </w:rPr>
        <w:t xml:space="preserve">roduct </w:t>
      </w:r>
      <w:r>
        <w:rPr>
          <w:rFonts w:eastAsia="Times New Roman"/>
          <w:sz w:val="24"/>
          <w:szCs w:val="24"/>
        </w:rPr>
        <w:t>S</w:t>
      </w:r>
      <w:r w:rsidR="006C7555" w:rsidRPr="006516E0">
        <w:rPr>
          <w:rFonts w:eastAsia="Times New Roman"/>
          <w:sz w:val="24"/>
          <w:szCs w:val="24"/>
        </w:rPr>
        <w:t xml:space="preserve">earch </w:t>
      </w:r>
      <w:r>
        <w:rPr>
          <w:rFonts w:eastAsia="Times New Roman"/>
          <w:sz w:val="24"/>
          <w:szCs w:val="24"/>
        </w:rPr>
        <w:t>(</w:t>
      </w:r>
      <w:r w:rsidR="00CF316B">
        <w:rPr>
          <w:rFonts w:eastAsia="Times New Roman"/>
          <w:sz w:val="24"/>
          <w:szCs w:val="24"/>
        </w:rPr>
        <w:t>S</w:t>
      </w:r>
      <w:r w:rsidR="006C7555" w:rsidRPr="006516E0">
        <w:rPr>
          <w:rFonts w:eastAsia="Times New Roman"/>
          <w:sz w:val="24"/>
          <w:szCs w:val="24"/>
        </w:rPr>
        <w:t xml:space="preserve">earch </w:t>
      </w:r>
      <w:r w:rsidR="00CF316B">
        <w:rPr>
          <w:rFonts w:eastAsia="Times New Roman"/>
          <w:sz w:val="24"/>
          <w:szCs w:val="24"/>
        </w:rPr>
        <w:t>I</w:t>
      </w:r>
      <w:r w:rsidR="006C7555" w:rsidRPr="006516E0">
        <w:rPr>
          <w:rFonts w:eastAsia="Times New Roman"/>
          <w:sz w:val="24"/>
          <w:szCs w:val="24"/>
        </w:rPr>
        <w:t>tem</w:t>
      </w:r>
      <w:r w:rsidR="00CF316B">
        <w:rPr>
          <w:rFonts w:eastAsia="Times New Roman"/>
          <w:sz w:val="24"/>
          <w:szCs w:val="24"/>
        </w:rPr>
        <w:t>)</w:t>
      </w:r>
      <w:r w:rsidR="006C7555" w:rsidRPr="006516E0">
        <w:rPr>
          <w:rFonts w:eastAsia="Times New Roman"/>
          <w:sz w:val="24"/>
          <w:szCs w:val="24"/>
        </w:rPr>
        <w:t xml:space="preserve"> </w:t>
      </w:r>
    </w:p>
    <w:p w14:paraId="397090E6" w14:textId="3634B8CE" w:rsidR="004962AB" w:rsidRDefault="00A7029F" w:rsidP="006F61F7">
      <w:pPr>
        <w:pStyle w:val="ListParagraph"/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</w:t>
      </w:r>
      <w:r w:rsidRPr="006516E0">
        <w:rPr>
          <w:rFonts w:eastAsia="Times New Roman"/>
          <w:sz w:val="24"/>
          <w:szCs w:val="24"/>
        </w:rPr>
        <w:t xml:space="preserve">art </w:t>
      </w:r>
      <w:r>
        <w:rPr>
          <w:rFonts w:eastAsia="Times New Roman"/>
          <w:sz w:val="24"/>
          <w:szCs w:val="24"/>
        </w:rPr>
        <w:t>M</w:t>
      </w:r>
      <w:r w:rsidRPr="006516E0">
        <w:rPr>
          <w:rFonts w:eastAsia="Times New Roman"/>
          <w:sz w:val="24"/>
          <w:szCs w:val="24"/>
        </w:rPr>
        <w:t xml:space="preserve">anagement </w:t>
      </w:r>
      <w:r>
        <w:rPr>
          <w:rFonts w:eastAsia="Times New Roman"/>
          <w:sz w:val="24"/>
          <w:szCs w:val="24"/>
        </w:rPr>
        <w:t>(A</w:t>
      </w:r>
      <w:r w:rsidRPr="006516E0">
        <w:rPr>
          <w:rFonts w:eastAsia="Times New Roman"/>
          <w:sz w:val="24"/>
          <w:szCs w:val="24"/>
        </w:rPr>
        <w:t xml:space="preserve">dd to </w:t>
      </w:r>
      <w:r>
        <w:rPr>
          <w:rFonts w:eastAsia="Times New Roman"/>
          <w:sz w:val="24"/>
          <w:szCs w:val="24"/>
        </w:rPr>
        <w:t>C</w:t>
      </w:r>
      <w:r w:rsidRPr="006516E0">
        <w:rPr>
          <w:rFonts w:eastAsia="Times New Roman"/>
          <w:sz w:val="24"/>
          <w:szCs w:val="24"/>
        </w:rPr>
        <w:t>art</w:t>
      </w:r>
      <w:r>
        <w:rPr>
          <w:rFonts w:eastAsia="Times New Roman"/>
          <w:sz w:val="24"/>
          <w:szCs w:val="24"/>
        </w:rPr>
        <w:t>)</w:t>
      </w:r>
      <w:r w:rsidRPr="006516E0">
        <w:rPr>
          <w:rFonts w:eastAsia="Times New Roman"/>
          <w:sz w:val="24"/>
          <w:szCs w:val="24"/>
        </w:rPr>
        <w:t xml:space="preserve"> </w:t>
      </w:r>
    </w:p>
    <w:p w14:paraId="0B548441" w14:textId="77777777" w:rsidR="00E47981" w:rsidRPr="00A7029F" w:rsidRDefault="00E47981" w:rsidP="006F61F7">
      <w:pPr>
        <w:pStyle w:val="ListParagraph"/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shlist</w:t>
      </w:r>
      <w:r w:rsidRPr="006516E0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>M</w:t>
      </w:r>
      <w:r w:rsidRPr="006516E0">
        <w:rPr>
          <w:rFonts w:eastAsia="Times New Roman"/>
          <w:sz w:val="24"/>
          <w:szCs w:val="24"/>
        </w:rPr>
        <w:t xml:space="preserve">anagement </w:t>
      </w:r>
      <w:r>
        <w:rPr>
          <w:rFonts w:eastAsia="Times New Roman"/>
          <w:sz w:val="24"/>
          <w:szCs w:val="24"/>
        </w:rPr>
        <w:t>I</w:t>
      </w:r>
      <w:r w:rsidRPr="006516E0">
        <w:rPr>
          <w:rFonts w:eastAsia="Times New Roman"/>
          <w:sz w:val="24"/>
          <w:szCs w:val="24"/>
        </w:rPr>
        <w:t xml:space="preserve">tem </w:t>
      </w:r>
      <w:r>
        <w:rPr>
          <w:rFonts w:eastAsia="Times New Roman"/>
          <w:sz w:val="24"/>
          <w:szCs w:val="24"/>
        </w:rPr>
        <w:t>(Wishlist</w:t>
      </w:r>
      <w:r w:rsidRPr="006516E0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>I</w:t>
      </w:r>
      <w:r w:rsidRPr="006516E0">
        <w:rPr>
          <w:rFonts w:eastAsia="Times New Roman"/>
          <w:sz w:val="24"/>
          <w:szCs w:val="24"/>
        </w:rPr>
        <w:t>tem</w:t>
      </w:r>
      <w:r>
        <w:rPr>
          <w:rFonts w:eastAsia="Times New Roman"/>
          <w:sz w:val="24"/>
          <w:szCs w:val="24"/>
        </w:rPr>
        <w:t>)</w:t>
      </w:r>
    </w:p>
    <w:p w14:paraId="65AF04CB" w14:textId="5803FFAD" w:rsidR="00E47981" w:rsidRPr="00E47981" w:rsidRDefault="00746E53" w:rsidP="006F61F7">
      <w:pPr>
        <w:pStyle w:val="ListParagraph"/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Zip Code</w:t>
      </w:r>
      <w:r w:rsidR="00E47981" w:rsidRPr="006516E0">
        <w:rPr>
          <w:rFonts w:eastAsia="Times New Roman"/>
          <w:sz w:val="24"/>
          <w:szCs w:val="24"/>
        </w:rPr>
        <w:t xml:space="preserve"> </w:t>
      </w:r>
    </w:p>
    <w:p w14:paraId="657DC00F" w14:textId="77777777" w:rsidR="00CF316B" w:rsidRPr="006516E0" w:rsidRDefault="00CF316B" w:rsidP="00CF316B">
      <w:pPr>
        <w:pStyle w:val="ListParagraph"/>
        <w:spacing w:after="0"/>
        <w:ind w:left="1080"/>
        <w:jc w:val="both"/>
        <w:rPr>
          <w:rFonts w:eastAsia="Times New Roman"/>
          <w:sz w:val="24"/>
          <w:szCs w:val="24"/>
        </w:rPr>
      </w:pPr>
    </w:p>
    <w:p w14:paraId="02C08D9E" w14:textId="0CE49BB3" w:rsidR="002C64D5" w:rsidRPr="00C373C2" w:rsidRDefault="002C64D5" w:rsidP="006F61F7"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02C08D9F" w14:textId="10AEEC5B" w:rsidR="002C64D5" w:rsidRPr="00C373C2" w:rsidRDefault="002C64D5" w:rsidP="006F61F7"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CB09B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02C08DA0" w14:textId="77777777" w:rsidR="002C64D5" w:rsidRPr="00C373C2" w:rsidRDefault="002C64D5" w:rsidP="006F61F7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02C08DA1" w14:textId="61B4679A" w:rsidR="002C64D5" w:rsidRPr="00C373C2" w:rsidRDefault="002C64D5" w:rsidP="006F61F7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</w:t>
      </w:r>
      <w:r w:rsidR="00A44956">
        <w:rPr>
          <w:rFonts w:eastAsia="Times New Roman"/>
          <w:sz w:val="24"/>
          <w:szCs w:val="24"/>
        </w:rPr>
        <w:t>ce</w:t>
      </w:r>
      <w:r w:rsidR="00672BFF">
        <w:rPr>
          <w:rFonts w:eastAsia="Times New Roman"/>
          <w:sz w:val="24"/>
          <w:szCs w:val="24"/>
        </w:rPr>
        <w:t>narios</w:t>
      </w:r>
    </w:p>
    <w:p w14:paraId="02C08DA2" w14:textId="77777777" w:rsidR="002C64D5" w:rsidRPr="00C373C2" w:rsidRDefault="002C64D5" w:rsidP="006F61F7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02C08DA3" w14:textId="77777777" w:rsidR="002C64D5" w:rsidRPr="00C373C2" w:rsidRDefault="002C64D5" w:rsidP="006F61F7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02C08DA4" w14:textId="77777777" w:rsidR="002C64D5" w:rsidRPr="00C373C2" w:rsidRDefault="002C64D5" w:rsidP="006F61F7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02C08DA5" w14:textId="77777777" w:rsidR="002C64D5" w:rsidRPr="00C373C2" w:rsidRDefault="002C64D5" w:rsidP="006F61F7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02C08DA6" w14:textId="77777777" w:rsidR="002C64D5" w:rsidRDefault="002C64D5" w:rsidP="006F61F7"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51485EFA" w14:textId="77777777" w:rsidR="0045346B" w:rsidRPr="00C373C2" w:rsidRDefault="0045346B" w:rsidP="0045346B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0958BBFE" w14:textId="741612B0" w:rsidR="00C24EE6" w:rsidRPr="00C405D7" w:rsidRDefault="002C64D5" w:rsidP="006F61F7"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2C30B992" w14:textId="2AA857DE" w:rsidR="00C24EE6" w:rsidRDefault="00C24EE6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766884">
        <w:rPr>
          <w:rFonts w:eastAsia="Times New Roman"/>
          <w:b/>
          <w:bCs/>
          <w:sz w:val="24"/>
          <w:szCs w:val="24"/>
        </w:rPr>
        <w:t>User Authentication:</w:t>
      </w:r>
    </w:p>
    <w:p w14:paraId="7FBB9CD3" w14:textId="2E5E254E" w:rsidR="00CD743F" w:rsidRPr="00B45576" w:rsidRDefault="00CD743F" w:rsidP="006F61F7">
      <w:pPr>
        <w:pStyle w:val="ListParagraph"/>
        <w:numPr>
          <w:ilvl w:val="2"/>
          <w:numId w:val="1"/>
        </w:numPr>
        <w:spacing w:after="0"/>
        <w:ind w:left="2640" w:hanging="720"/>
        <w:rPr>
          <w:rFonts w:eastAsia="Times New Roman"/>
          <w:bCs/>
          <w:sz w:val="24"/>
          <w:szCs w:val="24"/>
        </w:rPr>
      </w:pPr>
      <w:r w:rsidRPr="00B45576">
        <w:rPr>
          <w:rFonts w:eastAsia="Times New Roman"/>
          <w:bCs/>
          <w:sz w:val="24"/>
          <w:szCs w:val="24"/>
        </w:rPr>
        <w:t>Username</w:t>
      </w:r>
    </w:p>
    <w:p w14:paraId="5B7C47DB" w14:textId="77777777" w:rsidR="00CD743F" w:rsidRPr="00B45576" w:rsidRDefault="00CD743F" w:rsidP="006F61F7">
      <w:pPr>
        <w:pStyle w:val="ListParagraph"/>
        <w:numPr>
          <w:ilvl w:val="2"/>
          <w:numId w:val="1"/>
        </w:numPr>
        <w:spacing w:after="0"/>
        <w:ind w:left="2640" w:hanging="720"/>
        <w:rPr>
          <w:rFonts w:eastAsia="Times New Roman"/>
          <w:bCs/>
          <w:sz w:val="24"/>
          <w:szCs w:val="24"/>
        </w:rPr>
      </w:pPr>
      <w:r w:rsidRPr="00B45576">
        <w:rPr>
          <w:rFonts w:eastAsia="Times New Roman"/>
          <w:bCs/>
          <w:sz w:val="24"/>
          <w:szCs w:val="24"/>
        </w:rPr>
        <w:t>Password</w:t>
      </w:r>
    </w:p>
    <w:p w14:paraId="49DD8A7A" w14:textId="77777777" w:rsidR="00CD743F" w:rsidRPr="00B45576" w:rsidRDefault="00CD743F" w:rsidP="006F61F7">
      <w:pPr>
        <w:pStyle w:val="ListParagraph"/>
        <w:numPr>
          <w:ilvl w:val="2"/>
          <w:numId w:val="1"/>
        </w:numPr>
        <w:spacing w:after="0"/>
        <w:ind w:left="2640" w:hanging="720"/>
        <w:rPr>
          <w:rFonts w:eastAsia="Times New Roman"/>
          <w:bCs/>
          <w:sz w:val="24"/>
          <w:szCs w:val="24"/>
        </w:rPr>
      </w:pPr>
      <w:r w:rsidRPr="00B45576">
        <w:rPr>
          <w:rFonts w:eastAsia="Times New Roman"/>
          <w:bCs/>
          <w:sz w:val="24"/>
          <w:szCs w:val="24"/>
        </w:rPr>
        <w:t>Continue</w:t>
      </w:r>
    </w:p>
    <w:p w14:paraId="53165611" w14:textId="77777777" w:rsidR="00CD743F" w:rsidRPr="00B45576" w:rsidRDefault="00CD743F" w:rsidP="006F61F7">
      <w:pPr>
        <w:pStyle w:val="ListParagraph"/>
        <w:numPr>
          <w:ilvl w:val="2"/>
          <w:numId w:val="1"/>
        </w:numPr>
        <w:spacing w:after="0"/>
        <w:ind w:left="2640" w:hanging="720"/>
        <w:rPr>
          <w:rFonts w:eastAsia="Times New Roman"/>
          <w:bCs/>
          <w:sz w:val="24"/>
          <w:szCs w:val="24"/>
        </w:rPr>
      </w:pPr>
      <w:r w:rsidRPr="00B45576">
        <w:rPr>
          <w:rFonts w:eastAsia="Times New Roman"/>
          <w:bCs/>
          <w:sz w:val="24"/>
          <w:szCs w:val="24"/>
        </w:rPr>
        <w:t>Forgot Password</w:t>
      </w:r>
    </w:p>
    <w:p w14:paraId="1AF0ABA9" w14:textId="77777777" w:rsidR="00CD743F" w:rsidRPr="00B45576" w:rsidRDefault="00CD743F" w:rsidP="006F61F7">
      <w:pPr>
        <w:pStyle w:val="ListParagraph"/>
        <w:numPr>
          <w:ilvl w:val="2"/>
          <w:numId w:val="1"/>
        </w:numPr>
        <w:spacing w:after="0"/>
        <w:ind w:left="2640" w:hanging="720"/>
        <w:rPr>
          <w:rFonts w:eastAsia="Times New Roman"/>
          <w:bCs/>
          <w:sz w:val="24"/>
          <w:szCs w:val="24"/>
        </w:rPr>
      </w:pPr>
      <w:r w:rsidRPr="00B45576">
        <w:rPr>
          <w:rFonts w:eastAsia="Times New Roman"/>
          <w:bCs/>
          <w:sz w:val="24"/>
          <w:szCs w:val="24"/>
        </w:rPr>
        <w:t>New User</w:t>
      </w:r>
    </w:p>
    <w:p w14:paraId="4B8999F9" w14:textId="1DF631F0" w:rsidR="00BC7405" w:rsidRDefault="00BC7405" w:rsidP="00CD743F">
      <w:pPr>
        <w:pStyle w:val="ListParagraph"/>
        <w:spacing w:after="0"/>
        <w:ind w:left="888"/>
        <w:rPr>
          <w:rFonts w:eastAsia="Times New Roman"/>
          <w:b/>
          <w:bCs/>
          <w:sz w:val="24"/>
          <w:szCs w:val="24"/>
        </w:rPr>
      </w:pPr>
    </w:p>
    <w:p w14:paraId="46C2C13D" w14:textId="3DFFEA46" w:rsidR="00724661" w:rsidRPr="00724661" w:rsidRDefault="00724661" w:rsidP="00724661">
      <w:pPr>
        <w:spacing w:after="0"/>
        <w:ind w:left="528"/>
        <w:jc w:val="both"/>
        <w:rPr>
          <w:rFonts w:eastAsia="Times New Roman"/>
          <w:b/>
          <w:bCs/>
          <w:sz w:val="24"/>
          <w:szCs w:val="24"/>
        </w:rPr>
      </w:pPr>
    </w:p>
    <w:p w14:paraId="1883CE4F" w14:textId="77777777" w:rsidR="00CD51F7" w:rsidRPr="00CD51F7" w:rsidRDefault="00CD51F7" w:rsidP="00CD51F7">
      <w:pPr>
        <w:pStyle w:val="ListParagraph"/>
        <w:spacing w:after="0"/>
        <w:ind w:left="1608"/>
        <w:jc w:val="both"/>
        <w:rPr>
          <w:rFonts w:eastAsia="Times New Roman"/>
          <w:b/>
          <w:bCs/>
          <w:sz w:val="24"/>
          <w:szCs w:val="24"/>
        </w:rPr>
      </w:pPr>
    </w:p>
    <w:p w14:paraId="2BF0CB0D" w14:textId="36552464" w:rsidR="00C24EE6" w:rsidRDefault="0061404E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Wishlist</w:t>
      </w:r>
      <w:r w:rsidR="00C24EE6" w:rsidRPr="008E79F4">
        <w:rPr>
          <w:rFonts w:eastAsia="Times New Roman"/>
          <w:b/>
          <w:bCs/>
          <w:sz w:val="24"/>
          <w:szCs w:val="24"/>
        </w:rPr>
        <w:t xml:space="preserve"> Management:</w:t>
      </w:r>
    </w:p>
    <w:p w14:paraId="19190E43" w14:textId="1D0EEDAD" w:rsidR="008E79F4" w:rsidRPr="00DB7DDE" w:rsidRDefault="00CC6888" w:rsidP="006F61F7">
      <w:pPr>
        <w:pStyle w:val="ListParagraph"/>
        <w:numPr>
          <w:ilvl w:val="0"/>
          <w:numId w:val="18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Add to list</w:t>
      </w:r>
    </w:p>
    <w:p w14:paraId="2E6B3CF2" w14:textId="100303B5" w:rsidR="00CC6888" w:rsidRPr="00CC6888" w:rsidRDefault="00CC6888" w:rsidP="006F61F7">
      <w:pPr>
        <w:pStyle w:val="ListParagraph"/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move from List</w:t>
      </w:r>
    </w:p>
    <w:p w14:paraId="40DF90F9" w14:textId="33E7FD2B" w:rsidR="00C24EE6" w:rsidRPr="00CE5EE8" w:rsidRDefault="00CE5EE8" w:rsidP="006F61F7">
      <w:pPr>
        <w:pStyle w:val="ListParagraph"/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ist Name</w:t>
      </w:r>
    </w:p>
    <w:p w14:paraId="44B83827" w14:textId="30298CEF" w:rsidR="00C24EE6" w:rsidRDefault="00C24EE6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A46E0C">
        <w:rPr>
          <w:rFonts w:eastAsia="Times New Roman"/>
          <w:b/>
          <w:bCs/>
          <w:sz w:val="24"/>
          <w:szCs w:val="24"/>
        </w:rPr>
        <w:t>Product Search:</w:t>
      </w:r>
    </w:p>
    <w:p w14:paraId="026085AF" w14:textId="4E0EE189" w:rsidR="00A46E0C" w:rsidRPr="00B755F2" w:rsidRDefault="00CE5EE8" w:rsidP="006F61F7">
      <w:pPr>
        <w:pStyle w:val="ListParagraph"/>
        <w:numPr>
          <w:ilvl w:val="0"/>
          <w:numId w:val="19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Enter Item</w:t>
      </w:r>
    </w:p>
    <w:p w14:paraId="783A0CF5" w14:textId="09B48465" w:rsidR="00B755F2" w:rsidRPr="00B755F2" w:rsidRDefault="00CE5EE8" w:rsidP="006F61F7">
      <w:pPr>
        <w:pStyle w:val="ListParagraph"/>
        <w:numPr>
          <w:ilvl w:val="0"/>
          <w:numId w:val="19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Search</w:t>
      </w:r>
    </w:p>
    <w:p w14:paraId="3BD94120" w14:textId="051DEB1D" w:rsidR="00C24EE6" w:rsidRPr="001F3ACA" w:rsidRDefault="001F3ACA" w:rsidP="006F61F7">
      <w:pPr>
        <w:pStyle w:val="ListParagraph"/>
        <w:numPr>
          <w:ilvl w:val="0"/>
          <w:numId w:val="19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All Departments</w:t>
      </w:r>
    </w:p>
    <w:p w14:paraId="2D963DDD" w14:textId="6BF20E41" w:rsidR="001F3ACA" w:rsidRPr="001F3ACA" w:rsidRDefault="001F3ACA" w:rsidP="006F61F7">
      <w:pPr>
        <w:pStyle w:val="ListParagraph"/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1F3ACA">
        <w:rPr>
          <w:rFonts w:eastAsia="Times New Roman"/>
          <w:sz w:val="24"/>
          <w:szCs w:val="24"/>
        </w:rPr>
        <w:t>Select and order</w:t>
      </w:r>
    </w:p>
    <w:p w14:paraId="112CA348" w14:textId="7E46D3EA" w:rsidR="001F3ACA" w:rsidRPr="001F3ACA" w:rsidRDefault="001F3ACA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Today’s Deals:</w:t>
      </w:r>
    </w:p>
    <w:p w14:paraId="7A9C88AD" w14:textId="7D35E0CE" w:rsidR="00B07ACA" w:rsidRPr="00B07ACA" w:rsidRDefault="001F3ACA" w:rsidP="006F61F7">
      <w:pPr>
        <w:pStyle w:val="ListParagraph"/>
        <w:numPr>
          <w:ilvl w:val="0"/>
          <w:numId w:val="20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Items </w:t>
      </w:r>
    </w:p>
    <w:p w14:paraId="61D06C6E" w14:textId="086996D7" w:rsidR="00B07ACA" w:rsidRPr="001F3ACA" w:rsidRDefault="001F3ACA" w:rsidP="006F61F7">
      <w:pPr>
        <w:pStyle w:val="ListParagraph"/>
        <w:numPr>
          <w:ilvl w:val="0"/>
          <w:numId w:val="20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Offers</w:t>
      </w:r>
    </w:p>
    <w:p w14:paraId="055DC891" w14:textId="3838F88A" w:rsidR="001F3ACA" w:rsidRPr="00F23B2A" w:rsidRDefault="00C32E99" w:rsidP="006F61F7">
      <w:pPr>
        <w:pStyle w:val="ListParagraph"/>
        <w:numPr>
          <w:ilvl w:val="0"/>
          <w:numId w:val="20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Categories</w:t>
      </w:r>
    </w:p>
    <w:p w14:paraId="3682D76D" w14:textId="0DB331AA" w:rsidR="00C24EE6" w:rsidRDefault="00C24EE6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4568D8">
        <w:rPr>
          <w:rFonts w:eastAsia="Times New Roman"/>
          <w:b/>
          <w:bCs/>
          <w:sz w:val="24"/>
          <w:szCs w:val="24"/>
        </w:rPr>
        <w:t>Logout:</w:t>
      </w:r>
    </w:p>
    <w:p w14:paraId="60AA499C" w14:textId="04B883CE" w:rsidR="004568D8" w:rsidRPr="00C32E99" w:rsidRDefault="00C32E99" w:rsidP="006F61F7">
      <w:pPr>
        <w:pStyle w:val="ListParagraph"/>
        <w:numPr>
          <w:ilvl w:val="0"/>
          <w:numId w:val="21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Username</w:t>
      </w:r>
    </w:p>
    <w:p w14:paraId="0B0F8525" w14:textId="5A92653A" w:rsidR="00C32E99" w:rsidRPr="00C32E99" w:rsidRDefault="00C32E99" w:rsidP="006F61F7">
      <w:pPr>
        <w:pStyle w:val="ListParagraph"/>
        <w:numPr>
          <w:ilvl w:val="0"/>
          <w:numId w:val="21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Password</w:t>
      </w:r>
    </w:p>
    <w:p w14:paraId="16CC7909" w14:textId="7D7EF03F" w:rsidR="002C0307" w:rsidRPr="002C0307" w:rsidRDefault="00C32E99" w:rsidP="006F61F7">
      <w:pPr>
        <w:pStyle w:val="ListParagraph"/>
        <w:numPr>
          <w:ilvl w:val="0"/>
          <w:numId w:val="21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Sign out</w:t>
      </w:r>
    </w:p>
    <w:p w14:paraId="5EEB8831" w14:textId="77777777" w:rsidR="00E7784F" w:rsidRDefault="002C0307" w:rsidP="006F61F7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Zip Code: </w:t>
      </w:r>
    </w:p>
    <w:p w14:paraId="6045C895" w14:textId="0802D2AF" w:rsidR="00E7784F" w:rsidRPr="006D7641" w:rsidRDefault="006D7641" w:rsidP="006F61F7">
      <w:pPr>
        <w:pStyle w:val="ListParagraph"/>
        <w:numPr>
          <w:ilvl w:val="0"/>
          <w:numId w:val="26"/>
        </w:numPr>
        <w:spacing w:after="0"/>
        <w:jc w:val="both"/>
        <w:rPr>
          <w:rFonts w:eastAsia="Times New Roman"/>
          <w:sz w:val="24"/>
          <w:szCs w:val="24"/>
        </w:rPr>
      </w:pPr>
      <w:r w:rsidRPr="006D7641">
        <w:rPr>
          <w:rFonts w:eastAsia="Times New Roman"/>
          <w:sz w:val="24"/>
          <w:szCs w:val="24"/>
        </w:rPr>
        <w:t>Deliver to</w:t>
      </w:r>
    </w:p>
    <w:p w14:paraId="4F64DF94" w14:textId="281F9A7B" w:rsidR="006D7641" w:rsidRPr="006D7641" w:rsidRDefault="006D7641" w:rsidP="006F61F7">
      <w:pPr>
        <w:pStyle w:val="ListParagraph"/>
        <w:numPr>
          <w:ilvl w:val="0"/>
          <w:numId w:val="26"/>
        </w:numPr>
        <w:spacing w:after="0"/>
        <w:jc w:val="both"/>
        <w:rPr>
          <w:rFonts w:eastAsia="Times New Roman"/>
          <w:sz w:val="24"/>
          <w:szCs w:val="24"/>
        </w:rPr>
      </w:pPr>
      <w:r w:rsidRPr="006D7641">
        <w:rPr>
          <w:rFonts w:eastAsia="Times New Roman"/>
          <w:sz w:val="24"/>
          <w:szCs w:val="24"/>
        </w:rPr>
        <w:t>Enter zip code</w:t>
      </w:r>
    </w:p>
    <w:p w14:paraId="6F19EDDD" w14:textId="7BC5F511" w:rsidR="002C0307" w:rsidRPr="00D8487F" w:rsidRDefault="006D7641" w:rsidP="006F61F7">
      <w:pPr>
        <w:pStyle w:val="ListParagraph"/>
        <w:numPr>
          <w:ilvl w:val="0"/>
          <w:numId w:val="26"/>
        </w:numPr>
        <w:spacing w:after="0"/>
        <w:jc w:val="both"/>
        <w:rPr>
          <w:rFonts w:eastAsia="Times New Roman"/>
          <w:sz w:val="24"/>
          <w:szCs w:val="24"/>
        </w:rPr>
      </w:pPr>
      <w:r w:rsidRPr="006D7641">
        <w:rPr>
          <w:rFonts w:eastAsia="Times New Roman"/>
          <w:sz w:val="24"/>
          <w:szCs w:val="24"/>
        </w:rPr>
        <w:t>Appl</w:t>
      </w:r>
      <w:r w:rsidR="00D8487F">
        <w:rPr>
          <w:rFonts w:eastAsia="Times New Roman"/>
          <w:sz w:val="24"/>
          <w:szCs w:val="24"/>
        </w:rPr>
        <w:t>y</w:t>
      </w:r>
      <w:r w:rsidR="002C0307" w:rsidRPr="00D8487F">
        <w:rPr>
          <w:rFonts w:eastAsia="Times New Roman"/>
          <w:b/>
          <w:bCs/>
          <w:sz w:val="24"/>
          <w:szCs w:val="24"/>
        </w:rPr>
        <w:t xml:space="preserve">       </w:t>
      </w:r>
    </w:p>
    <w:p w14:paraId="773E2FB6" w14:textId="4E5AE180" w:rsidR="00C24EE6" w:rsidRPr="00C24EE6" w:rsidRDefault="00C24EE6" w:rsidP="00C24EE6">
      <w:pPr>
        <w:spacing w:after="0"/>
        <w:jc w:val="both"/>
        <w:rPr>
          <w:rFonts w:eastAsia="Times New Roman"/>
          <w:sz w:val="24"/>
          <w:szCs w:val="24"/>
        </w:rPr>
      </w:pPr>
      <w:r w:rsidRPr="00C24EE6">
        <w:rPr>
          <w:rFonts w:eastAsia="Times New Roman"/>
          <w:sz w:val="24"/>
          <w:szCs w:val="24"/>
        </w:rPr>
        <w:t xml:space="preserve">    </w:t>
      </w:r>
    </w:p>
    <w:p w14:paraId="02C08DD1" w14:textId="212B5045" w:rsidR="002C64D5" w:rsidRDefault="002C64D5" w:rsidP="00A728C6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5D6E78">
        <w:rPr>
          <w:rFonts w:eastAsia="Times New Roman"/>
          <w:b/>
          <w:sz w:val="24"/>
          <w:szCs w:val="24"/>
        </w:rPr>
        <w:t xml:space="preserve"> </w:t>
      </w:r>
    </w:p>
    <w:p w14:paraId="16F0AB6D" w14:textId="2FAE83C2" w:rsidR="0000671D" w:rsidRPr="00601DB0" w:rsidRDefault="00601DB0" w:rsidP="006F61F7">
      <w:pPr>
        <w:pStyle w:val="ListParagraph"/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None </w:t>
      </w:r>
      <w:r w:rsidR="00177D72">
        <w:rPr>
          <w:rFonts w:eastAsia="Times New Roman"/>
          <w:sz w:val="24"/>
          <w:szCs w:val="24"/>
        </w:rPr>
        <w:t>Identified for this testing phase</w:t>
      </w:r>
      <w:r w:rsidR="008417F1">
        <w:rPr>
          <w:rFonts w:eastAsia="Times New Roman"/>
          <w:sz w:val="24"/>
          <w:szCs w:val="24"/>
        </w:rPr>
        <w:t>.</w:t>
      </w:r>
    </w:p>
    <w:p w14:paraId="16A25807" w14:textId="77777777" w:rsidR="00A728C6" w:rsidRPr="00C373C2" w:rsidRDefault="00A728C6" w:rsidP="00A728C6">
      <w:pPr>
        <w:spacing w:after="0"/>
        <w:jc w:val="both"/>
        <w:rPr>
          <w:rFonts w:eastAsia="Times New Roman"/>
          <w:sz w:val="24"/>
          <w:szCs w:val="24"/>
        </w:rPr>
      </w:pPr>
    </w:p>
    <w:p w14:paraId="2A82978C" w14:textId="0B3EEFD3" w:rsidR="00D82083" w:rsidRDefault="002C64D5" w:rsidP="004E697C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BC93FB1" w14:textId="6B111F70" w:rsidR="00213F10" w:rsidRDefault="00807225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787F35">
        <w:rPr>
          <w:rFonts w:eastAsia="Times New Roman"/>
          <w:b/>
          <w:sz w:val="24"/>
          <w:szCs w:val="24"/>
        </w:rPr>
        <w:t>Test Environment Readiness:</w:t>
      </w:r>
    </w:p>
    <w:p w14:paraId="490A4410" w14:textId="162DB2CD" w:rsidR="00807225" w:rsidRPr="00E260B1" w:rsidRDefault="00807225" w:rsidP="006F61F7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E260B1">
        <w:rPr>
          <w:rFonts w:eastAsia="Times New Roman"/>
          <w:bCs/>
          <w:sz w:val="24"/>
          <w:szCs w:val="24"/>
        </w:rPr>
        <w:t>Ensure that the test environment is set up with the required hardware and software components.</w:t>
      </w:r>
    </w:p>
    <w:p w14:paraId="5A6D14F0" w14:textId="424C865F" w:rsidR="00807225" w:rsidRPr="002E62B6" w:rsidRDefault="00807225" w:rsidP="006F61F7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E260B1">
        <w:rPr>
          <w:rFonts w:eastAsia="Times New Roman"/>
          <w:bCs/>
          <w:sz w:val="24"/>
          <w:szCs w:val="24"/>
        </w:rPr>
        <w:t xml:space="preserve">Verify that </w:t>
      </w:r>
      <w:r w:rsidR="008B1176">
        <w:rPr>
          <w:rFonts w:eastAsia="Times New Roman"/>
          <w:bCs/>
          <w:sz w:val="24"/>
          <w:szCs w:val="24"/>
        </w:rPr>
        <w:t>Katalon</w:t>
      </w:r>
      <w:r w:rsidRPr="00E260B1">
        <w:rPr>
          <w:rFonts w:eastAsia="Times New Roman"/>
          <w:bCs/>
          <w:sz w:val="24"/>
          <w:szCs w:val="24"/>
        </w:rPr>
        <w:t xml:space="preserve"> Studios is installed and configured for automated testing.</w:t>
      </w:r>
    </w:p>
    <w:p w14:paraId="21489098" w14:textId="77777777" w:rsidR="00E260B1" w:rsidRDefault="00807225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787F35">
        <w:rPr>
          <w:rFonts w:eastAsia="Times New Roman"/>
          <w:b/>
          <w:sz w:val="24"/>
          <w:szCs w:val="24"/>
        </w:rPr>
        <w:t>Test Data Availability:</w:t>
      </w:r>
    </w:p>
    <w:p w14:paraId="2073CE17" w14:textId="14532305" w:rsidR="00CD51F7" w:rsidRPr="00CD51F7" w:rsidRDefault="00807225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E260B1">
        <w:rPr>
          <w:rFonts w:eastAsia="Times New Roman"/>
          <w:bCs/>
          <w:sz w:val="24"/>
          <w:szCs w:val="24"/>
        </w:rPr>
        <w:t>Confirm that necessary test data, including valid and invalid credentials, sample products, and order history data, is available for testing.</w:t>
      </w:r>
    </w:p>
    <w:p w14:paraId="5B006E01" w14:textId="77777777" w:rsidR="00CD51F7" w:rsidRDefault="00CD51F7" w:rsidP="00CD51F7">
      <w:pPr>
        <w:pStyle w:val="ListParagraph"/>
        <w:spacing w:after="0"/>
        <w:ind w:left="888"/>
        <w:jc w:val="both"/>
        <w:rPr>
          <w:rFonts w:eastAsia="Times New Roman"/>
          <w:b/>
          <w:sz w:val="24"/>
          <w:szCs w:val="24"/>
        </w:rPr>
      </w:pPr>
    </w:p>
    <w:p w14:paraId="309C93FE" w14:textId="138E73E2" w:rsidR="00B63571" w:rsidRDefault="00807225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787F35">
        <w:rPr>
          <w:rFonts w:eastAsia="Times New Roman"/>
          <w:b/>
          <w:sz w:val="24"/>
          <w:szCs w:val="24"/>
        </w:rPr>
        <w:lastRenderedPageBreak/>
        <w:t>Test Cases Prepared:</w:t>
      </w:r>
    </w:p>
    <w:p w14:paraId="1EEFE4F3" w14:textId="6092B8BE" w:rsidR="00807225" w:rsidRPr="009E179B" w:rsidRDefault="00807225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B63571">
        <w:rPr>
          <w:rFonts w:eastAsia="Times New Roman"/>
          <w:bCs/>
          <w:sz w:val="24"/>
          <w:szCs w:val="24"/>
        </w:rPr>
        <w:t>Ensure that test cases for all identified features have been developed and reviewed.</w:t>
      </w:r>
    </w:p>
    <w:p w14:paraId="742F0036" w14:textId="3F726244" w:rsidR="00807225" w:rsidRPr="00787F35" w:rsidRDefault="00807225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787F35">
        <w:rPr>
          <w:rFonts w:eastAsia="Times New Roman"/>
          <w:b/>
          <w:sz w:val="24"/>
          <w:szCs w:val="24"/>
        </w:rPr>
        <w:t>Automation Scripts Ready:</w:t>
      </w:r>
    </w:p>
    <w:p w14:paraId="7E40AF61" w14:textId="1FE920ED" w:rsidR="00807225" w:rsidRPr="009E179B" w:rsidRDefault="00807225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63571">
        <w:rPr>
          <w:rFonts w:eastAsia="Times New Roman"/>
          <w:bCs/>
          <w:sz w:val="24"/>
          <w:szCs w:val="24"/>
        </w:rPr>
        <w:t>Verify that automation scripts for the identified features are developed and validated.</w:t>
      </w:r>
    </w:p>
    <w:p w14:paraId="12951361" w14:textId="3CDDB46C" w:rsidR="00807225" w:rsidRPr="00787F35" w:rsidRDefault="00807225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787F35">
        <w:rPr>
          <w:rFonts w:eastAsia="Times New Roman"/>
          <w:b/>
          <w:sz w:val="24"/>
          <w:szCs w:val="24"/>
        </w:rPr>
        <w:t>Test Team Training:</w:t>
      </w:r>
    </w:p>
    <w:p w14:paraId="50F40191" w14:textId="08F93E95" w:rsidR="00807225" w:rsidRPr="009E179B" w:rsidRDefault="00807225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63571">
        <w:rPr>
          <w:rFonts w:eastAsia="Times New Roman"/>
          <w:bCs/>
          <w:sz w:val="24"/>
          <w:szCs w:val="24"/>
        </w:rPr>
        <w:t>Confirm that the test team has undergone training on Ka</w:t>
      </w:r>
      <w:r w:rsidR="007B152E">
        <w:rPr>
          <w:rFonts w:eastAsia="Times New Roman"/>
          <w:bCs/>
          <w:sz w:val="24"/>
          <w:szCs w:val="24"/>
        </w:rPr>
        <w:t>tal</w:t>
      </w:r>
      <w:r w:rsidRPr="00B63571">
        <w:rPr>
          <w:rFonts w:eastAsia="Times New Roman"/>
          <w:bCs/>
          <w:sz w:val="24"/>
          <w:szCs w:val="24"/>
        </w:rPr>
        <w:t>on Studios for effective test automation.</w:t>
      </w:r>
    </w:p>
    <w:p w14:paraId="3BECFD34" w14:textId="4DA0DC85" w:rsidR="00807225" w:rsidRPr="00787F35" w:rsidRDefault="00807225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787F35">
        <w:rPr>
          <w:rFonts w:eastAsia="Times New Roman"/>
          <w:b/>
          <w:sz w:val="24"/>
          <w:szCs w:val="24"/>
        </w:rPr>
        <w:t>Approval of Test Plan</w:t>
      </w:r>
    </w:p>
    <w:p w14:paraId="60C9F2CF" w14:textId="7FF1DB36" w:rsidR="00807225" w:rsidRPr="006E3318" w:rsidRDefault="00807225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63571">
        <w:rPr>
          <w:rFonts w:eastAsia="Times New Roman"/>
          <w:bCs/>
          <w:sz w:val="24"/>
          <w:szCs w:val="24"/>
        </w:rPr>
        <w:t>Obtain approval from the project manager and relevant stakeholders for the test plan.</w:t>
      </w:r>
    </w:p>
    <w:p w14:paraId="51823E11" w14:textId="77777777" w:rsidR="00807225" w:rsidRPr="00807225" w:rsidRDefault="00807225" w:rsidP="00807225">
      <w:pPr>
        <w:spacing w:after="0"/>
        <w:jc w:val="both"/>
        <w:rPr>
          <w:rFonts w:eastAsia="Times New Roman"/>
          <w:bCs/>
          <w:sz w:val="24"/>
          <w:szCs w:val="24"/>
        </w:rPr>
      </w:pPr>
    </w:p>
    <w:p w14:paraId="02C08DDE" w14:textId="3D596B4E" w:rsidR="002C64D5" w:rsidRPr="00C373C2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B290568" w14:textId="77777777" w:rsidR="006E3318" w:rsidRPr="006A5CE0" w:rsidRDefault="006E3318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6A5CE0">
        <w:rPr>
          <w:rFonts w:eastAsia="Times New Roman"/>
          <w:bCs/>
          <w:sz w:val="24"/>
          <w:szCs w:val="24"/>
        </w:rPr>
        <w:t>Test Execution Complete:</w:t>
      </w:r>
    </w:p>
    <w:p w14:paraId="23BF0699" w14:textId="1F3A723F" w:rsidR="006E3318" w:rsidRPr="009E179B" w:rsidRDefault="006E3318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6A5CE0">
        <w:rPr>
          <w:rFonts w:eastAsia="Times New Roman"/>
          <w:bCs/>
          <w:sz w:val="24"/>
          <w:szCs w:val="24"/>
        </w:rPr>
        <w:t>All test cases, both manual and automated, have been executed.</w:t>
      </w:r>
    </w:p>
    <w:p w14:paraId="726CF3B2" w14:textId="77777777" w:rsidR="006E3318" w:rsidRPr="006A5CE0" w:rsidRDefault="006E3318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6A5CE0">
        <w:rPr>
          <w:rFonts w:eastAsia="Times New Roman"/>
          <w:bCs/>
          <w:sz w:val="24"/>
          <w:szCs w:val="24"/>
        </w:rPr>
        <w:t>Defect Closure:</w:t>
      </w:r>
    </w:p>
    <w:p w14:paraId="6DD27742" w14:textId="7232A4B0" w:rsidR="006E3318" w:rsidRPr="009E179B" w:rsidRDefault="006E3318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6A5CE0">
        <w:rPr>
          <w:rFonts w:eastAsia="Times New Roman"/>
          <w:bCs/>
          <w:sz w:val="24"/>
          <w:szCs w:val="24"/>
        </w:rPr>
        <w:t>All identified defects have been addressed, retested, and closed.</w:t>
      </w:r>
    </w:p>
    <w:p w14:paraId="3E3611EB" w14:textId="77777777" w:rsidR="006E3318" w:rsidRPr="004845DC" w:rsidRDefault="006E3318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4845DC">
        <w:rPr>
          <w:rFonts w:eastAsia="Times New Roman"/>
          <w:bCs/>
          <w:sz w:val="24"/>
          <w:szCs w:val="24"/>
        </w:rPr>
        <w:t>Test Log Completion:</w:t>
      </w:r>
    </w:p>
    <w:p w14:paraId="0E008717" w14:textId="2349A0C6" w:rsidR="006E3318" w:rsidRPr="009E179B" w:rsidRDefault="006E3318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4845DC">
        <w:rPr>
          <w:rFonts w:eastAsia="Times New Roman"/>
          <w:bCs/>
          <w:sz w:val="24"/>
          <w:szCs w:val="24"/>
        </w:rPr>
        <w:t>The test log is complete, documenting all test activities, including executed tests, results, and any issues encountered.</w:t>
      </w:r>
    </w:p>
    <w:p w14:paraId="454B2764" w14:textId="77777777" w:rsidR="006E3318" w:rsidRPr="004845DC" w:rsidRDefault="006E3318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4845DC">
        <w:rPr>
          <w:rFonts w:eastAsia="Times New Roman"/>
          <w:bCs/>
          <w:sz w:val="24"/>
          <w:szCs w:val="24"/>
        </w:rPr>
        <w:t>Test Report Generated:</w:t>
      </w:r>
    </w:p>
    <w:p w14:paraId="122E06E4" w14:textId="1D8570DF" w:rsidR="006E3318" w:rsidRPr="009E179B" w:rsidRDefault="006E3318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4845DC">
        <w:rPr>
          <w:rFonts w:eastAsia="Times New Roman"/>
          <w:bCs/>
          <w:sz w:val="24"/>
          <w:szCs w:val="24"/>
        </w:rPr>
        <w:t>A comprehensive test report summarizing the testing phase is generated, including pass/fail statistics, defect metrics, and any recommendations.</w:t>
      </w:r>
    </w:p>
    <w:p w14:paraId="0ACB1E4A" w14:textId="77777777" w:rsidR="006E3318" w:rsidRPr="00B9579F" w:rsidRDefault="006E3318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9579F">
        <w:rPr>
          <w:rFonts w:eastAsia="Times New Roman"/>
          <w:bCs/>
          <w:sz w:val="24"/>
          <w:szCs w:val="24"/>
        </w:rPr>
        <w:t>Automation Scripts Updated:</w:t>
      </w:r>
    </w:p>
    <w:p w14:paraId="4D8C11E0" w14:textId="29873492" w:rsidR="006E3318" w:rsidRPr="009E179B" w:rsidRDefault="006E3318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9579F">
        <w:rPr>
          <w:rFonts w:eastAsia="Times New Roman"/>
          <w:bCs/>
          <w:sz w:val="24"/>
          <w:szCs w:val="24"/>
        </w:rPr>
        <w:t>Automation scripts are updated to reflect any changes in the application or testing requirements.</w:t>
      </w:r>
    </w:p>
    <w:p w14:paraId="119699CA" w14:textId="77777777" w:rsidR="006E3318" w:rsidRPr="00B9579F" w:rsidRDefault="006E3318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9579F">
        <w:rPr>
          <w:rFonts w:eastAsia="Times New Roman"/>
          <w:bCs/>
          <w:sz w:val="24"/>
          <w:szCs w:val="24"/>
        </w:rPr>
        <w:t>Documentation Updated:</w:t>
      </w:r>
    </w:p>
    <w:p w14:paraId="03425AC4" w14:textId="04F7FCC9" w:rsidR="006E3318" w:rsidRPr="009E179B" w:rsidRDefault="006E3318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9579F">
        <w:rPr>
          <w:rFonts w:eastAsia="Times New Roman"/>
          <w:bCs/>
          <w:sz w:val="24"/>
          <w:szCs w:val="24"/>
        </w:rPr>
        <w:t>Test documentation, including test cases and procedures, is updated to align with any changes in the application.</w:t>
      </w:r>
    </w:p>
    <w:p w14:paraId="23A0C0EF" w14:textId="77777777" w:rsidR="006E3318" w:rsidRPr="00264D70" w:rsidRDefault="006E3318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264D70">
        <w:rPr>
          <w:rFonts w:eastAsia="Times New Roman"/>
          <w:bCs/>
          <w:sz w:val="24"/>
          <w:szCs w:val="24"/>
        </w:rPr>
        <w:t>Feedback Collected:</w:t>
      </w:r>
    </w:p>
    <w:p w14:paraId="1A54D7F7" w14:textId="0E4504C2" w:rsidR="006E3318" w:rsidRPr="009E179B" w:rsidRDefault="006E3318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264D70">
        <w:rPr>
          <w:rFonts w:eastAsia="Times New Roman"/>
          <w:bCs/>
          <w:sz w:val="24"/>
          <w:szCs w:val="24"/>
        </w:rPr>
        <w:t>Collect feedback from the testing team regarding the testing process, tools, and any challenges faced.</w:t>
      </w:r>
    </w:p>
    <w:p w14:paraId="43EDD128" w14:textId="77777777" w:rsidR="006E3318" w:rsidRPr="00264D70" w:rsidRDefault="006E3318" w:rsidP="006F61F7">
      <w:pPr>
        <w:pStyle w:val="ListParagraph"/>
        <w:numPr>
          <w:ilvl w:val="0"/>
          <w:numId w:val="17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264D70">
        <w:rPr>
          <w:rFonts w:eastAsia="Times New Roman"/>
          <w:bCs/>
          <w:sz w:val="24"/>
          <w:szCs w:val="24"/>
        </w:rPr>
        <w:t>Approval of Test Closure:</w:t>
      </w:r>
    </w:p>
    <w:p w14:paraId="02C08DE3" w14:textId="3B11DD2A" w:rsidR="002C64D5" w:rsidRPr="002E62B6" w:rsidRDefault="006E3318" w:rsidP="006F61F7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264D70">
        <w:rPr>
          <w:rFonts w:eastAsia="Times New Roman"/>
          <w:bCs/>
          <w:sz w:val="24"/>
          <w:szCs w:val="24"/>
        </w:rPr>
        <w:t>Obtain approval from the project manager and relevant stakeholders for the closure of the testing phase.</w:t>
      </w:r>
    </w:p>
    <w:p w14:paraId="6047CE64" w14:textId="77777777" w:rsidR="0045346B" w:rsidRPr="00C373C2" w:rsidRDefault="0045346B" w:rsidP="00A728C6">
      <w:pPr>
        <w:spacing w:after="0"/>
        <w:ind w:firstLine="720"/>
        <w:jc w:val="both"/>
        <w:rPr>
          <w:rFonts w:eastAsia="Times New Roman"/>
          <w:sz w:val="24"/>
          <w:szCs w:val="24"/>
        </w:rPr>
      </w:pPr>
    </w:p>
    <w:p w14:paraId="02C08DE4" w14:textId="37003C57" w:rsidR="002C64D5" w:rsidRPr="00C373C2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02C08DE8" w14:textId="40152FB4" w:rsidR="002C64D5" w:rsidRPr="009D1E95" w:rsidRDefault="001C7D3B" w:rsidP="006F61F7">
      <w:pPr>
        <w:pStyle w:val="ListParagraph"/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ing will be suspended if there are server downtime</w:t>
      </w:r>
      <w:r w:rsidR="007D310A">
        <w:rPr>
          <w:rFonts w:eastAsia="Times New Roman"/>
          <w:sz w:val="24"/>
          <w:szCs w:val="24"/>
        </w:rPr>
        <w:t>s</w:t>
      </w:r>
      <w:r>
        <w:rPr>
          <w:rFonts w:eastAsia="Times New Roman"/>
          <w:sz w:val="24"/>
          <w:szCs w:val="24"/>
        </w:rPr>
        <w:t xml:space="preserve"> affecting the testing environment</w:t>
      </w:r>
      <w:r w:rsidR="007D310A">
        <w:rPr>
          <w:rFonts w:eastAsia="Times New Roman"/>
          <w:sz w:val="24"/>
          <w:szCs w:val="24"/>
        </w:rPr>
        <w:t>.</w:t>
      </w:r>
    </w:p>
    <w:p w14:paraId="37659D4F" w14:textId="77777777" w:rsidR="008949D3" w:rsidRDefault="008949D3" w:rsidP="00A728C6">
      <w:pPr>
        <w:spacing w:after="0"/>
        <w:jc w:val="both"/>
        <w:rPr>
          <w:rFonts w:eastAsia="Times New Roman"/>
          <w:sz w:val="24"/>
          <w:szCs w:val="24"/>
        </w:rPr>
      </w:pPr>
    </w:p>
    <w:p w14:paraId="37DE37F5" w14:textId="77777777" w:rsidR="00CF15E8" w:rsidRPr="00C373C2" w:rsidRDefault="00CF15E8" w:rsidP="00A728C6">
      <w:pPr>
        <w:spacing w:after="0"/>
        <w:jc w:val="both"/>
        <w:rPr>
          <w:rFonts w:eastAsia="Times New Roman"/>
          <w:sz w:val="24"/>
          <w:szCs w:val="24"/>
        </w:rPr>
      </w:pPr>
    </w:p>
    <w:p w14:paraId="02C08DE9" w14:textId="4A664270" w:rsidR="002C64D5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0) Roles and Respo</w:t>
      </w:r>
      <w:r w:rsidR="00983C0C">
        <w:rPr>
          <w:rFonts w:eastAsia="Times New Roman"/>
          <w:b/>
          <w:sz w:val="24"/>
          <w:szCs w:val="24"/>
        </w:rPr>
        <w:t>n</w:t>
      </w:r>
      <w:r w:rsidRPr="00C373C2">
        <w:rPr>
          <w:rFonts w:eastAsia="Times New Roman"/>
          <w:b/>
          <w:sz w:val="24"/>
          <w:szCs w:val="24"/>
        </w:rPr>
        <w:t>sibilities:</w:t>
      </w:r>
    </w:p>
    <w:p w14:paraId="7C4BC219" w14:textId="77777777" w:rsidR="00E22B5A" w:rsidRPr="00C373C2" w:rsidRDefault="00E22B5A" w:rsidP="00A728C6">
      <w:pPr>
        <w:spacing w:after="0"/>
        <w:jc w:val="both"/>
        <w:rPr>
          <w:rFonts w:eastAsia="Times New Roman"/>
          <w:b/>
          <w:sz w:val="24"/>
          <w:szCs w:val="24"/>
        </w:rPr>
      </w:pP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02C08DEF" w14:textId="77777777" w:rsidTr="00113752">
        <w:tc>
          <w:tcPr>
            <w:tcW w:w="715" w:type="dxa"/>
          </w:tcPr>
          <w:p w14:paraId="02C08DEA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02C08DEB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02C08DEC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02C08DED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02C08DEE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2C08DF5" w14:textId="77777777" w:rsidTr="00113752">
        <w:tc>
          <w:tcPr>
            <w:tcW w:w="715" w:type="dxa"/>
          </w:tcPr>
          <w:p w14:paraId="02C08DF0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02C08DF1" w14:textId="53D9136E" w:rsidR="002C64D5" w:rsidRPr="00C373C2" w:rsidRDefault="007F0014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.</w:t>
            </w:r>
            <w:r w:rsidR="00B22234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Teja</w:t>
            </w:r>
          </w:p>
        </w:tc>
        <w:tc>
          <w:tcPr>
            <w:tcW w:w="1652" w:type="dxa"/>
          </w:tcPr>
          <w:p w14:paraId="02C08DF2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02C08DF3" w14:textId="6B352424" w:rsidR="002C64D5" w:rsidRPr="00C373C2" w:rsidRDefault="002C64D5" w:rsidP="00A07E5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</w:t>
            </w:r>
            <w:r w:rsidR="00B45238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test control</w:t>
            </w:r>
          </w:p>
        </w:tc>
        <w:tc>
          <w:tcPr>
            <w:tcW w:w="1237" w:type="dxa"/>
          </w:tcPr>
          <w:p w14:paraId="02C08DF4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DFB" w14:textId="77777777" w:rsidTr="00113752">
        <w:tc>
          <w:tcPr>
            <w:tcW w:w="715" w:type="dxa"/>
          </w:tcPr>
          <w:p w14:paraId="02C08DF6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02C08DF7" w14:textId="3672BFCE" w:rsidR="002C64D5" w:rsidRPr="00C373C2" w:rsidRDefault="00B82A54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.</w:t>
            </w:r>
            <w:r w:rsidR="00B45238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Teja</w:t>
            </w:r>
          </w:p>
        </w:tc>
        <w:tc>
          <w:tcPr>
            <w:tcW w:w="1652" w:type="dxa"/>
          </w:tcPr>
          <w:p w14:paraId="02C08DF8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02C08DF9" w14:textId="77777777" w:rsidR="002C64D5" w:rsidRPr="00C373C2" w:rsidRDefault="002C64D5" w:rsidP="00A07E5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02C08DFA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01" w14:textId="77777777" w:rsidTr="00113752">
        <w:tc>
          <w:tcPr>
            <w:tcW w:w="715" w:type="dxa"/>
          </w:tcPr>
          <w:p w14:paraId="02C08DFC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02C08DFD" w14:textId="693A81DA" w:rsidR="002C64D5" w:rsidRPr="00C373C2" w:rsidRDefault="00B45238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. Teja</w:t>
            </w:r>
          </w:p>
        </w:tc>
        <w:tc>
          <w:tcPr>
            <w:tcW w:w="1652" w:type="dxa"/>
          </w:tcPr>
          <w:p w14:paraId="02C08DFE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2C08DFF" w14:textId="470D6DCF" w:rsidR="002C64D5" w:rsidRPr="00C373C2" w:rsidRDefault="002C64D5" w:rsidP="00A07E5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</w:t>
            </w:r>
            <w:r w:rsidR="003C79E3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case documentation, test</w:t>
            </w:r>
            <w:r w:rsidR="000F0ABE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</w:t>
            </w:r>
            <w:r w:rsidR="00B45238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tracking </w:t>
            </w:r>
            <w:r w:rsidR="00B45238">
              <w:rPr>
                <w:rFonts w:eastAsia="Times New Roman"/>
                <w:sz w:val="24"/>
                <w:szCs w:val="24"/>
              </w:rPr>
              <w:t>Amazon</w:t>
            </w:r>
            <w:r w:rsidR="001B5D71">
              <w:rPr>
                <w:rFonts w:eastAsia="Times New Roman"/>
                <w:sz w:val="24"/>
                <w:szCs w:val="24"/>
              </w:rPr>
              <w:t xml:space="preserve"> </w:t>
            </w:r>
            <w:r w:rsidR="00B45238">
              <w:rPr>
                <w:rFonts w:eastAsia="Times New Roman"/>
                <w:sz w:val="24"/>
                <w:szCs w:val="24"/>
              </w:rPr>
              <w:t>applications</w:t>
            </w:r>
            <w:r w:rsidR="001B5D71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1237" w:type="dxa"/>
          </w:tcPr>
          <w:p w14:paraId="02C08E00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07" w14:textId="77777777" w:rsidTr="00113752">
        <w:tc>
          <w:tcPr>
            <w:tcW w:w="715" w:type="dxa"/>
          </w:tcPr>
          <w:p w14:paraId="02C08E02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02C08E03" w14:textId="0494785E" w:rsidR="002C64D5" w:rsidRPr="00C373C2" w:rsidRDefault="00B45238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. Teja</w:t>
            </w:r>
          </w:p>
        </w:tc>
        <w:tc>
          <w:tcPr>
            <w:tcW w:w="1652" w:type="dxa"/>
          </w:tcPr>
          <w:p w14:paraId="02C08E04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2C08E05" w14:textId="08949464" w:rsidR="002C64D5" w:rsidRPr="00C373C2" w:rsidRDefault="002C64D5" w:rsidP="00A07E5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0F0ABE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</w:t>
            </w:r>
            <w:r w:rsidR="00B45238">
              <w:rPr>
                <w:rFonts w:eastAsia="Times New Roman"/>
                <w:sz w:val="24"/>
                <w:szCs w:val="24"/>
              </w:rPr>
              <w:t>,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tracking for </w:t>
            </w:r>
            <w:r w:rsidR="00B45238">
              <w:rPr>
                <w:rFonts w:eastAsia="Times New Roman"/>
                <w:sz w:val="24"/>
                <w:szCs w:val="24"/>
              </w:rPr>
              <w:t>Amazo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D15FE8">
              <w:rPr>
                <w:rFonts w:eastAsia="Times New Roman"/>
                <w:sz w:val="24"/>
                <w:szCs w:val="24"/>
              </w:rPr>
              <w:t>application.</w:t>
            </w:r>
          </w:p>
        </w:tc>
        <w:tc>
          <w:tcPr>
            <w:tcW w:w="1237" w:type="dxa"/>
          </w:tcPr>
          <w:p w14:paraId="02C08E06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2C08E0E" w14:textId="77777777" w:rsidR="002C64D5" w:rsidRDefault="002C64D5" w:rsidP="00A728C6">
      <w:pPr>
        <w:spacing w:after="0"/>
        <w:jc w:val="both"/>
        <w:rPr>
          <w:rFonts w:eastAsia="Times New Roman"/>
          <w:sz w:val="24"/>
          <w:szCs w:val="24"/>
        </w:rPr>
      </w:pPr>
    </w:p>
    <w:p w14:paraId="6824E8D8" w14:textId="77777777" w:rsidR="0045346B" w:rsidRPr="00C373C2" w:rsidRDefault="0045346B" w:rsidP="00A728C6">
      <w:pPr>
        <w:spacing w:after="0"/>
        <w:jc w:val="both"/>
        <w:rPr>
          <w:rFonts w:eastAsia="Times New Roman"/>
          <w:sz w:val="24"/>
          <w:szCs w:val="24"/>
        </w:rPr>
      </w:pPr>
    </w:p>
    <w:p w14:paraId="02C08E0F" w14:textId="50E026E0" w:rsidR="002C64D5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p w14:paraId="7DD57DE2" w14:textId="77777777" w:rsidR="00983C0C" w:rsidRPr="00C373C2" w:rsidRDefault="00983C0C" w:rsidP="00A728C6">
      <w:pPr>
        <w:spacing w:after="0"/>
        <w:jc w:val="both"/>
        <w:rPr>
          <w:rFonts w:eastAsia="Times New Roman"/>
          <w:b/>
          <w:sz w:val="24"/>
          <w:szCs w:val="24"/>
        </w:rPr>
      </w:pP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90"/>
        <w:gridCol w:w="3402"/>
        <w:gridCol w:w="1275"/>
        <w:gridCol w:w="2797"/>
        <w:gridCol w:w="1204"/>
      </w:tblGrid>
      <w:tr w:rsidR="002C64D5" w:rsidRPr="00C373C2" w14:paraId="02C08E15" w14:textId="77777777" w:rsidTr="00A07E5D">
        <w:tc>
          <w:tcPr>
            <w:tcW w:w="790" w:type="dxa"/>
          </w:tcPr>
          <w:p w14:paraId="02C08E10" w14:textId="08C904F2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</w:t>
            </w:r>
            <w:r w:rsidR="00A07E5D">
              <w:rPr>
                <w:rFonts w:eastAsia="Times New Roman"/>
                <w:b/>
                <w:sz w:val="24"/>
                <w:szCs w:val="24"/>
              </w:rPr>
              <w:t>.</w:t>
            </w:r>
            <w:r w:rsidRPr="00C373C2">
              <w:rPr>
                <w:rFonts w:eastAsia="Times New Roman"/>
                <w:b/>
                <w:sz w:val="24"/>
                <w:szCs w:val="24"/>
              </w:rPr>
              <w:t>NO</w:t>
            </w:r>
          </w:p>
        </w:tc>
        <w:tc>
          <w:tcPr>
            <w:tcW w:w="3402" w:type="dxa"/>
          </w:tcPr>
          <w:p w14:paraId="02C08E11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1275" w:type="dxa"/>
          </w:tcPr>
          <w:p w14:paraId="02C08E12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2797" w:type="dxa"/>
          </w:tcPr>
          <w:p w14:paraId="02C08E13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02C08E14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2C08E1B" w14:textId="77777777" w:rsidTr="00A07E5D">
        <w:tc>
          <w:tcPr>
            <w:tcW w:w="790" w:type="dxa"/>
          </w:tcPr>
          <w:p w14:paraId="02C08E16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02" w:type="dxa"/>
          </w:tcPr>
          <w:p w14:paraId="02C08E17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1275" w:type="dxa"/>
          </w:tcPr>
          <w:p w14:paraId="02C08E18" w14:textId="15BF8634" w:rsidR="002C64D5" w:rsidRPr="00C373C2" w:rsidRDefault="0046606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19" w14:textId="1033E7BE" w:rsidR="002C64D5" w:rsidRPr="00C373C2" w:rsidRDefault="002C64D5" w:rsidP="00A07E5D">
            <w:pPr>
              <w:spacing w:after="0"/>
              <w:ind w:right="-1185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  <w:r w:rsidR="00241887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4C55F7">
              <w:rPr>
                <w:rFonts w:eastAsia="Times New Roman"/>
                <w:sz w:val="24"/>
                <w:szCs w:val="24"/>
              </w:rPr>
              <w:t xml:space="preserve">January </w:t>
            </w:r>
            <w:r w:rsidR="0004661E">
              <w:rPr>
                <w:rFonts w:eastAsia="Times New Roman"/>
                <w:sz w:val="24"/>
                <w:szCs w:val="24"/>
              </w:rPr>
              <w:t>and</w:t>
            </w:r>
            <w:r w:rsidR="000C3872">
              <w:rPr>
                <w:rFonts w:eastAsia="Times New Roman"/>
                <w:sz w:val="24"/>
                <w:szCs w:val="24"/>
              </w:rPr>
              <w:t xml:space="preserve"> </w:t>
            </w:r>
            <w:r w:rsidR="00DB75F4">
              <w:rPr>
                <w:rFonts w:eastAsia="Times New Roman"/>
                <w:sz w:val="24"/>
                <w:szCs w:val="24"/>
              </w:rPr>
              <w:t xml:space="preserve">8 </w:t>
            </w:r>
            <w:r w:rsidR="00DE2C9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1A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21" w14:textId="77777777" w:rsidTr="00A07E5D">
        <w:tc>
          <w:tcPr>
            <w:tcW w:w="790" w:type="dxa"/>
          </w:tcPr>
          <w:p w14:paraId="02C08E1C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02" w:type="dxa"/>
          </w:tcPr>
          <w:p w14:paraId="02C08E1D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1275" w:type="dxa"/>
          </w:tcPr>
          <w:p w14:paraId="02C08E1E" w14:textId="13C5193C" w:rsidR="002C64D5" w:rsidRPr="00C373C2" w:rsidRDefault="0024188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1F" w14:textId="396FCBB9" w:rsidR="002C64D5" w:rsidRPr="00C373C2" w:rsidRDefault="0024188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 January</w:t>
            </w:r>
          </w:p>
        </w:tc>
        <w:tc>
          <w:tcPr>
            <w:tcW w:w="1204" w:type="dxa"/>
          </w:tcPr>
          <w:p w14:paraId="02C08E20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27" w14:textId="77777777" w:rsidTr="00A07E5D">
        <w:tc>
          <w:tcPr>
            <w:tcW w:w="790" w:type="dxa"/>
          </w:tcPr>
          <w:p w14:paraId="02C08E22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02" w:type="dxa"/>
          </w:tcPr>
          <w:p w14:paraId="02C08E23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1275" w:type="dxa"/>
          </w:tcPr>
          <w:p w14:paraId="02C08E24" w14:textId="0F7FD67C" w:rsidR="002C64D5" w:rsidRPr="00C373C2" w:rsidRDefault="00182B4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25" w14:textId="1D408F53" w:rsidR="002C64D5" w:rsidRPr="00C373C2" w:rsidRDefault="003B0496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9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04661E">
              <w:rPr>
                <w:rFonts w:eastAsia="Times New Roman"/>
                <w:sz w:val="24"/>
                <w:szCs w:val="24"/>
              </w:rPr>
              <w:t>and</w:t>
            </w:r>
            <w:r>
              <w:rPr>
                <w:rFonts w:eastAsia="Times New Roman"/>
                <w:sz w:val="24"/>
                <w:szCs w:val="24"/>
              </w:rPr>
              <w:t xml:space="preserve"> 10</w:t>
            </w:r>
            <w:r w:rsidR="00EB2C1B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02C08E26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2D" w14:textId="77777777" w:rsidTr="00A07E5D">
        <w:tc>
          <w:tcPr>
            <w:tcW w:w="790" w:type="dxa"/>
          </w:tcPr>
          <w:p w14:paraId="02C08E28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02" w:type="dxa"/>
          </w:tcPr>
          <w:p w14:paraId="02C08E29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1275" w:type="dxa"/>
          </w:tcPr>
          <w:p w14:paraId="02C08E2A" w14:textId="3FD489DA" w:rsidR="002C64D5" w:rsidRPr="00C373C2" w:rsidRDefault="00182B4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2B" w14:textId="196EE505" w:rsidR="002C64D5" w:rsidRPr="00C373C2" w:rsidRDefault="008D4D33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0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2C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33" w14:textId="77777777" w:rsidTr="00A07E5D">
        <w:tc>
          <w:tcPr>
            <w:tcW w:w="790" w:type="dxa"/>
          </w:tcPr>
          <w:p w14:paraId="02C08E2E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02" w:type="dxa"/>
          </w:tcPr>
          <w:p w14:paraId="02C08E2F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1275" w:type="dxa"/>
          </w:tcPr>
          <w:p w14:paraId="02C08E30" w14:textId="3653FDD5" w:rsidR="002C64D5" w:rsidRPr="00C373C2" w:rsidRDefault="00182B4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31" w14:textId="08D34741" w:rsidR="002C64D5" w:rsidRPr="00C373C2" w:rsidRDefault="008B482F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1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 w:rsidR="0004661E">
              <w:rPr>
                <w:rFonts w:eastAsia="Times New Roman"/>
                <w:sz w:val="24"/>
                <w:szCs w:val="24"/>
              </w:rPr>
              <w:t>and</w:t>
            </w:r>
            <w:r w:rsidR="00902D27">
              <w:rPr>
                <w:rFonts w:eastAsia="Times New Roman"/>
                <w:sz w:val="24"/>
                <w:szCs w:val="24"/>
              </w:rPr>
              <w:t xml:space="preserve"> 12 January</w:t>
            </w:r>
          </w:p>
        </w:tc>
        <w:tc>
          <w:tcPr>
            <w:tcW w:w="1204" w:type="dxa"/>
          </w:tcPr>
          <w:p w14:paraId="02C08E32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39" w14:textId="77777777" w:rsidTr="00A07E5D">
        <w:tc>
          <w:tcPr>
            <w:tcW w:w="790" w:type="dxa"/>
          </w:tcPr>
          <w:p w14:paraId="02C08E34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02" w:type="dxa"/>
          </w:tcPr>
          <w:p w14:paraId="02C08E35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1275" w:type="dxa"/>
          </w:tcPr>
          <w:p w14:paraId="02C08E36" w14:textId="57B93B46" w:rsidR="002C64D5" w:rsidRPr="00C373C2" w:rsidRDefault="00182B4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37" w14:textId="53EA946B" w:rsidR="002C64D5" w:rsidRPr="00C373C2" w:rsidRDefault="004565EF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2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38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3F" w14:textId="77777777" w:rsidTr="00A07E5D">
        <w:tc>
          <w:tcPr>
            <w:tcW w:w="790" w:type="dxa"/>
          </w:tcPr>
          <w:p w14:paraId="02C08E3A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402" w:type="dxa"/>
          </w:tcPr>
          <w:p w14:paraId="02C08E3B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1275" w:type="dxa"/>
          </w:tcPr>
          <w:p w14:paraId="02C08E3C" w14:textId="3D3E4DE2" w:rsidR="002C64D5" w:rsidRPr="00C373C2" w:rsidRDefault="001B779D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3D" w14:textId="50C72696" w:rsidR="002C64D5" w:rsidRPr="00C373C2" w:rsidRDefault="00635207" w:rsidP="00A07E5D">
            <w:pPr>
              <w:tabs>
                <w:tab w:val="left" w:pos="1596"/>
              </w:tabs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3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3E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45" w14:textId="77777777" w:rsidTr="00A07E5D">
        <w:tc>
          <w:tcPr>
            <w:tcW w:w="790" w:type="dxa"/>
          </w:tcPr>
          <w:p w14:paraId="02C08E40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02" w:type="dxa"/>
          </w:tcPr>
          <w:p w14:paraId="02C08E41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1275" w:type="dxa"/>
          </w:tcPr>
          <w:p w14:paraId="02C08E42" w14:textId="7823C66A" w:rsidR="002C64D5" w:rsidRPr="00C373C2" w:rsidRDefault="00182B4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43" w14:textId="4077B2DD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4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44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4B" w14:textId="77777777" w:rsidTr="00A07E5D">
        <w:tc>
          <w:tcPr>
            <w:tcW w:w="790" w:type="dxa"/>
          </w:tcPr>
          <w:p w14:paraId="02C08E46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402" w:type="dxa"/>
          </w:tcPr>
          <w:p w14:paraId="02C08E47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1275" w:type="dxa"/>
          </w:tcPr>
          <w:p w14:paraId="02C08E48" w14:textId="7C516A6C" w:rsidR="002C64D5" w:rsidRPr="00C373C2" w:rsidRDefault="00F739BE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49" w14:textId="5AE4ED99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4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4A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51" w14:textId="77777777" w:rsidTr="00A07E5D">
        <w:tc>
          <w:tcPr>
            <w:tcW w:w="790" w:type="dxa"/>
          </w:tcPr>
          <w:p w14:paraId="02C08E4C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02" w:type="dxa"/>
          </w:tcPr>
          <w:p w14:paraId="02C08E4D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1275" w:type="dxa"/>
          </w:tcPr>
          <w:p w14:paraId="02C08E4E" w14:textId="5A6CA9F1" w:rsidR="002C64D5" w:rsidRPr="00C373C2" w:rsidRDefault="00F739BE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4F" w14:textId="59C104AB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5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50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57" w14:textId="77777777" w:rsidTr="00A07E5D">
        <w:tc>
          <w:tcPr>
            <w:tcW w:w="790" w:type="dxa"/>
          </w:tcPr>
          <w:p w14:paraId="02C08E52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402" w:type="dxa"/>
          </w:tcPr>
          <w:p w14:paraId="02C08E53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1275" w:type="dxa"/>
          </w:tcPr>
          <w:p w14:paraId="02C08E54" w14:textId="7A1F3BBF" w:rsidR="002C64D5" w:rsidRPr="00C373C2" w:rsidRDefault="00506B3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55" w14:textId="11F7B8DF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6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56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5D" w14:textId="77777777" w:rsidTr="00A07E5D">
        <w:tc>
          <w:tcPr>
            <w:tcW w:w="790" w:type="dxa"/>
          </w:tcPr>
          <w:p w14:paraId="02C08E58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402" w:type="dxa"/>
          </w:tcPr>
          <w:p w14:paraId="02C08E59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1275" w:type="dxa"/>
          </w:tcPr>
          <w:p w14:paraId="02C08E5A" w14:textId="5CE86BBE" w:rsidR="002C64D5" w:rsidRPr="00C373C2" w:rsidRDefault="00095F7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5B" w14:textId="0706D832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7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5C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63" w14:textId="77777777" w:rsidTr="00A07E5D">
        <w:tc>
          <w:tcPr>
            <w:tcW w:w="790" w:type="dxa"/>
          </w:tcPr>
          <w:p w14:paraId="02C08E5E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402" w:type="dxa"/>
          </w:tcPr>
          <w:p w14:paraId="02C08E5F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1275" w:type="dxa"/>
          </w:tcPr>
          <w:p w14:paraId="02C08E60" w14:textId="095D573D" w:rsidR="002C64D5" w:rsidRPr="00C373C2" w:rsidRDefault="00095F7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61" w14:textId="60141873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8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62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69" w14:textId="77777777" w:rsidTr="00A07E5D">
        <w:tc>
          <w:tcPr>
            <w:tcW w:w="790" w:type="dxa"/>
          </w:tcPr>
          <w:p w14:paraId="02C08E64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402" w:type="dxa"/>
          </w:tcPr>
          <w:p w14:paraId="02C08E65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1275" w:type="dxa"/>
          </w:tcPr>
          <w:p w14:paraId="02C08E66" w14:textId="59D63287" w:rsidR="002C64D5" w:rsidRPr="00C373C2" w:rsidRDefault="00095F7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67" w14:textId="4422AC09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9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68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6F" w14:textId="77777777" w:rsidTr="00A07E5D">
        <w:tc>
          <w:tcPr>
            <w:tcW w:w="790" w:type="dxa"/>
          </w:tcPr>
          <w:p w14:paraId="02C08E6A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402" w:type="dxa"/>
          </w:tcPr>
          <w:p w14:paraId="02C08E6B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1275" w:type="dxa"/>
          </w:tcPr>
          <w:p w14:paraId="02C08E6C" w14:textId="03B81579" w:rsidR="002C64D5" w:rsidRPr="00C373C2" w:rsidRDefault="00095F7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6D" w14:textId="44CCA5E7" w:rsidR="002C64D5" w:rsidRPr="00C373C2" w:rsidRDefault="00A64592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0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 w:rsidR="0004661E">
              <w:rPr>
                <w:rFonts w:eastAsia="Times New Roman"/>
                <w:sz w:val="24"/>
                <w:szCs w:val="24"/>
              </w:rPr>
              <w:t>and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="00902D27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02C08E6E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75" w14:textId="77777777" w:rsidTr="00A07E5D">
        <w:tc>
          <w:tcPr>
            <w:tcW w:w="790" w:type="dxa"/>
          </w:tcPr>
          <w:p w14:paraId="02C08E70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402" w:type="dxa"/>
          </w:tcPr>
          <w:p w14:paraId="02C08E71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1275" w:type="dxa"/>
          </w:tcPr>
          <w:p w14:paraId="02C08E72" w14:textId="481C7DA0" w:rsidR="002C64D5" w:rsidRPr="00C373C2" w:rsidRDefault="00095F7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73" w14:textId="286C2A0C" w:rsidR="002C64D5" w:rsidRPr="00C373C2" w:rsidRDefault="00A64592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2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74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7B" w14:textId="77777777" w:rsidTr="00A07E5D">
        <w:tc>
          <w:tcPr>
            <w:tcW w:w="790" w:type="dxa"/>
          </w:tcPr>
          <w:p w14:paraId="02C08E76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402" w:type="dxa"/>
          </w:tcPr>
          <w:p w14:paraId="02C08E77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1275" w:type="dxa"/>
          </w:tcPr>
          <w:p w14:paraId="02C08E78" w14:textId="080C4596" w:rsidR="002C64D5" w:rsidRPr="00C373C2" w:rsidRDefault="00095F7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79" w14:textId="0F5CB8C4" w:rsidR="002C64D5" w:rsidRPr="00C373C2" w:rsidRDefault="00A64592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</w:t>
            </w:r>
            <w:r w:rsidR="007A6BB7">
              <w:rPr>
                <w:rFonts w:eastAsia="Times New Roman"/>
                <w:sz w:val="24"/>
                <w:szCs w:val="24"/>
              </w:rPr>
              <w:t xml:space="preserve">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7A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81" w14:textId="77777777" w:rsidTr="00A07E5D">
        <w:tc>
          <w:tcPr>
            <w:tcW w:w="790" w:type="dxa"/>
          </w:tcPr>
          <w:p w14:paraId="02C08E7C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8</w:t>
            </w:r>
          </w:p>
        </w:tc>
        <w:tc>
          <w:tcPr>
            <w:tcW w:w="3402" w:type="dxa"/>
          </w:tcPr>
          <w:p w14:paraId="02C08E7D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1275" w:type="dxa"/>
          </w:tcPr>
          <w:p w14:paraId="02C08E7E" w14:textId="4270FD74" w:rsidR="002C64D5" w:rsidRPr="00C373C2" w:rsidRDefault="00095F71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7F" w14:textId="3DC0E5FF" w:rsidR="002C64D5" w:rsidRPr="00C373C2" w:rsidRDefault="007A6BB7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4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 w:rsidR="00E30BE9">
              <w:rPr>
                <w:rFonts w:eastAsia="Times New Roman"/>
                <w:sz w:val="24"/>
                <w:szCs w:val="24"/>
              </w:rPr>
              <w:t>and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25</w:t>
            </w:r>
            <w:r w:rsidR="00902D27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02C08E80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87" w14:textId="77777777" w:rsidTr="00A07E5D">
        <w:tc>
          <w:tcPr>
            <w:tcW w:w="790" w:type="dxa"/>
          </w:tcPr>
          <w:p w14:paraId="02C08E82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402" w:type="dxa"/>
          </w:tcPr>
          <w:p w14:paraId="02C08E83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1275" w:type="dxa"/>
          </w:tcPr>
          <w:p w14:paraId="02C08E84" w14:textId="77777777" w:rsidR="002C64D5" w:rsidRPr="00C373C2" w:rsidRDefault="002C64D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797" w:type="dxa"/>
          </w:tcPr>
          <w:p w14:paraId="02C08E85" w14:textId="77777777" w:rsidR="002C64D5" w:rsidRPr="00C373C2" w:rsidRDefault="002C64D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2C08E86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8D" w14:textId="77777777" w:rsidTr="00A07E5D">
        <w:tc>
          <w:tcPr>
            <w:tcW w:w="790" w:type="dxa"/>
          </w:tcPr>
          <w:p w14:paraId="02C08E88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402" w:type="dxa"/>
          </w:tcPr>
          <w:p w14:paraId="02C08E89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1275" w:type="dxa"/>
          </w:tcPr>
          <w:p w14:paraId="02C08E8A" w14:textId="77777777" w:rsidR="002C64D5" w:rsidRPr="00C373C2" w:rsidRDefault="002C64D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797" w:type="dxa"/>
          </w:tcPr>
          <w:p w14:paraId="02C08E8B" w14:textId="77777777" w:rsidR="002C64D5" w:rsidRPr="00C373C2" w:rsidRDefault="002C64D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2C08E8C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93" w14:textId="77777777" w:rsidTr="00A07E5D">
        <w:tc>
          <w:tcPr>
            <w:tcW w:w="790" w:type="dxa"/>
          </w:tcPr>
          <w:p w14:paraId="02C08E8E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402" w:type="dxa"/>
          </w:tcPr>
          <w:p w14:paraId="02C08E8F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1275" w:type="dxa"/>
          </w:tcPr>
          <w:p w14:paraId="02C08E90" w14:textId="77777777" w:rsidR="002C64D5" w:rsidRPr="00C373C2" w:rsidRDefault="002C64D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797" w:type="dxa"/>
          </w:tcPr>
          <w:p w14:paraId="02C08E91" w14:textId="77777777" w:rsidR="002C64D5" w:rsidRPr="00C373C2" w:rsidRDefault="002C64D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2C08E92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99" w14:textId="77777777" w:rsidTr="00A07E5D">
        <w:tc>
          <w:tcPr>
            <w:tcW w:w="790" w:type="dxa"/>
          </w:tcPr>
          <w:p w14:paraId="02C08E94" w14:textId="07D7713D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="00FB77B3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402" w:type="dxa"/>
          </w:tcPr>
          <w:p w14:paraId="02C08E95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1275" w:type="dxa"/>
          </w:tcPr>
          <w:p w14:paraId="02C08E96" w14:textId="6C644C54" w:rsidR="002C64D5" w:rsidRPr="00C373C2" w:rsidRDefault="00466061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97" w14:textId="4561A787" w:rsidR="002C64D5" w:rsidRPr="00C373C2" w:rsidRDefault="004565EF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6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 w:rsidR="00E30BE9">
              <w:rPr>
                <w:rFonts w:eastAsia="Times New Roman"/>
                <w:sz w:val="24"/>
                <w:szCs w:val="24"/>
              </w:rPr>
              <w:t>and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27</w:t>
            </w:r>
            <w:r w:rsidR="00902D27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02C08E98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9F" w14:textId="77777777" w:rsidTr="00A07E5D">
        <w:tc>
          <w:tcPr>
            <w:tcW w:w="790" w:type="dxa"/>
          </w:tcPr>
          <w:p w14:paraId="02C08E9A" w14:textId="73E6CFED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="00FB77B3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02" w:type="dxa"/>
          </w:tcPr>
          <w:p w14:paraId="02C08E9B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1275" w:type="dxa"/>
          </w:tcPr>
          <w:p w14:paraId="02C08E9C" w14:textId="1E6BF789" w:rsidR="002C64D5" w:rsidRPr="00C373C2" w:rsidRDefault="00506B37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9D" w14:textId="4F48F429" w:rsidR="002C64D5" w:rsidRPr="00C373C2" w:rsidRDefault="008B5D6A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7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 w:rsidR="00E30BE9">
              <w:rPr>
                <w:rFonts w:eastAsia="Times New Roman"/>
                <w:sz w:val="24"/>
                <w:szCs w:val="24"/>
              </w:rPr>
              <w:t>and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 xml:space="preserve">28 </w:t>
            </w:r>
            <w:r w:rsidR="00902D27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9E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A5" w14:textId="77777777" w:rsidTr="00A07E5D">
        <w:tc>
          <w:tcPr>
            <w:tcW w:w="790" w:type="dxa"/>
          </w:tcPr>
          <w:p w14:paraId="02C08EA0" w14:textId="31A1AB07" w:rsidR="002C64D5" w:rsidRPr="00C373C2" w:rsidRDefault="00403FFC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402" w:type="dxa"/>
          </w:tcPr>
          <w:p w14:paraId="02C08EA1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1275" w:type="dxa"/>
          </w:tcPr>
          <w:p w14:paraId="02C08EA2" w14:textId="2E938229" w:rsidR="002C64D5" w:rsidRPr="00C373C2" w:rsidRDefault="008327F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A3" w14:textId="08362C2E" w:rsidR="002C64D5" w:rsidRPr="00C373C2" w:rsidRDefault="00E43278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9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A4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AB" w14:textId="77777777" w:rsidTr="00A07E5D">
        <w:tc>
          <w:tcPr>
            <w:tcW w:w="790" w:type="dxa"/>
          </w:tcPr>
          <w:p w14:paraId="02C08EA6" w14:textId="6927BE21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="00403FFC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3402" w:type="dxa"/>
          </w:tcPr>
          <w:p w14:paraId="02C08EA7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1275" w:type="dxa"/>
          </w:tcPr>
          <w:p w14:paraId="02C08EA8" w14:textId="6BF52AF2" w:rsidR="002C64D5" w:rsidRPr="00C373C2" w:rsidRDefault="008327F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A9" w14:textId="2C444AEB" w:rsidR="002C64D5" w:rsidRPr="00C373C2" w:rsidRDefault="00E43278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30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 w:rsidR="00E30BE9">
              <w:rPr>
                <w:rFonts w:eastAsia="Times New Roman"/>
                <w:sz w:val="24"/>
                <w:szCs w:val="24"/>
              </w:rPr>
              <w:t>and</w:t>
            </w:r>
            <w:r w:rsidR="00902D27">
              <w:rPr>
                <w:rFonts w:eastAsia="Times New Roman"/>
                <w:sz w:val="24"/>
                <w:szCs w:val="24"/>
              </w:rPr>
              <w:t xml:space="preserve"> 31 January</w:t>
            </w:r>
          </w:p>
        </w:tc>
        <w:tc>
          <w:tcPr>
            <w:tcW w:w="1204" w:type="dxa"/>
          </w:tcPr>
          <w:p w14:paraId="02C08EAA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2C08EAC" w14:textId="0C5F1EBD" w:rsidR="002C64D5" w:rsidRPr="00C373C2" w:rsidRDefault="002C64D5" w:rsidP="0070630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517C15CE" w14:textId="77777777" w:rsidR="0045346B" w:rsidRDefault="0045346B" w:rsidP="00A728C6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2C08EAD" w14:textId="6CE9DF18" w:rsidR="002C64D5" w:rsidRPr="00C373C2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02C08EAE" w14:textId="79BFF794" w:rsidR="002C64D5" w:rsidRPr="00C373C2" w:rsidRDefault="002C64D5" w:rsidP="006F61F7">
      <w:pPr>
        <w:numPr>
          <w:ilvl w:val="0"/>
          <w:numId w:val="2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A3545F">
        <w:rPr>
          <w:rFonts w:eastAsia="Times New Roman"/>
          <w:sz w:val="24"/>
          <w:szCs w:val="24"/>
        </w:rPr>
        <w:t>Software Automation Testing</w:t>
      </w:r>
    </w:p>
    <w:p w14:paraId="02C08EAF" w14:textId="60F53705" w:rsidR="002C64D5" w:rsidRDefault="002C64D5" w:rsidP="006F61F7">
      <w:pPr>
        <w:numPr>
          <w:ilvl w:val="0"/>
          <w:numId w:val="2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Automation Training Using </w:t>
      </w:r>
      <w:r w:rsidR="004F0C56">
        <w:rPr>
          <w:rFonts w:eastAsia="Times New Roman"/>
          <w:sz w:val="24"/>
          <w:szCs w:val="24"/>
        </w:rPr>
        <w:t>Katalon Studios</w:t>
      </w:r>
    </w:p>
    <w:p w14:paraId="3834D44C" w14:textId="57DC42C3" w:rsidR="0045346B" w:rsidRPr="00C373C2" w:rsidRDefault="0045346B" w:rsidP="0045346B">
      <w:pPr>
        <w:spacing w:after="0"/>
        <w:ind w:left="360"/>
        <w:jc w:val="both"/>
        <w:rPr>
          <w:rFonts w:eastAsia="Times New Roman"/>
          <w:sz w:val="24"/>
          <w:szCs w:val="24"/>
        </w:rPr>
      </w:pPr>
    </w:p>
    <w:p w14:paraId="02C08EB0" w14:textId="6428711B" w:rsidR="002C64D5" w:rsidRPr="00C373C2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3) Risks and Mi</w:t>
      </w:r>
      <w:r w:rsidR="007A52E0">
        <w:rPr>
          <w:rFonts w:eastAsia="Times New Roman"/>
          <w:b/>
          <w:sz w:val="24"/>
          <w:szCs w:val="24"/>
        </w:rPr>
        <w:t>ti</w:t>
      </w:r>
      <w:r w:rsidRPr="00C373C2">
        <w:rPr>
          <w:rFonts w:eastAsia="Times New Roman"/>
          <w:b/>
          <w:sz w:val="24"/>
          <w:szCs w:val="24"/>
        </w:rPr>
        <w:t>gations</w:t>
      </w:r>
      <w:r w:rsidR="009505DE">
        <w:rPr>
          <w:rFonts w:eastAsia="Times New Roman"/>
          <w:b/>
          <w:sz w:val="24"/>
          <w:szCs w:val="24"/>
        </w:rPr>
        <w:t>:</w:t>
      </w:r>
    </w:p>
    <w:p w14:paraId="02C08EB4" w14:textId="2126BB49" w:rsidR="002C64D5" w:rsidRDefault="001E7FF1" w:rsidP="006F61F7">
      <w:pPr>
        <w:numPr>
          <w:ilvl w:val="0"/>
          <w:numId w:val="3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Risk: </w:t>
      </w:r>
      <w:r w:rsidR="009505DE">
        <w:rPr>
          <w:rFonts w:eastAsia="Times New Roman"/>
          <w:sz w:val="24"/>
          <w:szCs w:val="24"/>
        </w:rPr>
        <w:t>Unavailability of required test data</w:t>
      </w:r>
    </w:p>
    <w:p w14:paraId="19FD0C1B" w14:textId="0D2F6D86" w:rsidR="009505DE" w:rsidRPr="001E7FF1" w:rsidRDefault="009505DE" w:rsidP="006F61F7">
      <w:pPr>
        <w:numPr>
          <w:ilvl w:val="0"/>
          <w:numId w:val="3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itigation: Coordinate with development to ensure the availability of necessary test data</w:t>
      </w:r>
    </w:p>
    <w:p w14:paraId="0FD374BB" w14:textId="77777777" w:rsidR="0045346B" w:rsidRPr="00C373C2" w:rsidRDefault="0045346B" w:rsidP="0045346B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6CD0BAB0" w14:textId="77777777" w:rsidR="00FF705A" w:rsidRDefault="002C64D5" w:rsidP="006001C4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</w:t>
      </w:r>
      <w:r w:rsidR="00C720E1">
        <w:rPr>
          <w:rFonts w:eastAsia="Times New Roman"/>
          <w:b/>
          <w:sz w:val="24"/>
          <w:szCs w:val="24"/>
        </w:rPr>
        <w:t>:</w:t>
      </w:r>
    </w:p>
    <w:p w14:paraId="7189E65A" w14:textId="7A11E0BD" w:rsidR="006001C4" w:rsidRPr="008C2427" w:rsidRDefault="006001C4" w:rsidP="006F61F7">
      <w:pPr>
        <w:pStyle w:val="ListParagraph"/>
        <w:numPr>
          <w:ilvl w:val="0"/>
          <w:numId w:val="24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8C2427">
        <w:rPr>
          <w:rFonts w:eastAsia="Times New Roman"/>
          <w:b/>
          <w:bCs/>
          <w:sz w:val="24"/>
          <w:szCs w:val="24"/>
        </w:rPr>
        <w:t>Hardware:</w:t>
      </w:r>
    </w:p>
    <w:p w14:paraId="52570128" w14:textId="1FBCEA97" w:rsidR="006001C4" w:rsidRPr="00FB22BA" w:rsidRDefault="006001C4" w:rsidP="006F61F7">
      <w:pPr>
        <w:pStyle w:val="ListParagraph"/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FB22BA">
        <w:rPr>
          <w:rFonts w:eastAsia="Times New Roman"/>
          <w:sz w:val="24"/>
          <w:szCs w:val="24"/>
        </w:rPr>
        <w:t>Desktop or laptop computers for test engineers.</w:t>
      </w:r>
    </w:p>
    <w:p w14:paraId="62D9CFF5" w14:textId="41D33F61" w:rsidR="009E331B" w:rsidRPr="006001C4" w:rsidRDefault="006001C4" w:rsidP="009E331B">
      <w:pPr>
        <w:spacing w:after="0"/>
        <w:jc w:val="both"/>
        <w:rPr>
          <w:rFonts w:eastAsia="Times New Roman"/>
          <w:sz w:val="24"/>
          <w:szCs w:val="24"/>
        </w:rPr>
      </w:pPr>
      <w:r w:rsidRPr="006001C4">
        <w:rPr>
          <w:rFonts w:eastAsia="Times New Roman"/>
          <w:sz w:val="24"/>
          <w:szCs w:val="24"/>
        </w:rPr>
        <w:t xml:space="preserve">   </w:t>
      </w:r>
    </w:p>
    <w:p w14:paraId="32EF1BE7" w14:textId="78E0D66D" w:rsidR="0025091D" w:rsidRPr="008C2427" w:rsidRDefault="006001C4" w:rsidP="006F61F7">
      <w:pPr>
        <w:pStyle w:val="ListParagraph"/>
        <w:numPr>
          <w:ilvl w:val="0"/>
          <w:numId w:val="24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8C2427">
        <w:rPr>
          <w:rFonts w:eastAsia="Times New Roman"/>
          <w:b/>
          <w:bCs/>
          <w:sz w:val="24"/>
          <w:szCs w:val="24"/>
        </w:rPr>
        <w:t>Software:</w:t>
      </w:r>
    </w:p>
    <w:p w14:paraId="2CAA0CF6" w14:textId="7C924420" w:rsidR="0025091D" w:rsidRPr="001554C0" w:rsidRDefault="006001C4" w:rsidP="006F61F7">
      <w:pPr>
        <w:pStyle w:val="ListParagraph"/>
        <w:numPr>
          <w:ilvl w:val="0"/>
          <w:numId w:val="16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1554C0">
        <w:rPr>
          <w:rFonts w:eastAsia="Times New Roman"/>
          <w:b/>
          <w:bCs/>
          <w:sz w:val="24"/>
          <w:szCs w:val="24"/>
        </w:rPr>
        <w:t>Operating Systems:</w:t>
      </w:r>
    </w:p>
    <w:p w14:paraId="70D434A9" w14:textId="7100587A" w:rsidR="006001C4" w:rsidRPr="008C2427" w:rsidRDefault="006001C4" w:rsidP="006F61F7">
      <w:pPr>
        <w:pStyle w:val="ListParagraph"/>
        <w:numPr>
          <w:ilvl w:val="1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8C2427">
        <w:rPr>
          <w:rFonts w:eastAsia="Times New Roman"/>
          <w:sz w:val="24"/>
          <w:szCs w:val="24"/>
        </w:rPr>
        <w:t>Test Engineer Machines: Windows 10, MacOS, Linux (based on team preferences)</w:t>
      </w:r>
    </w:p>
    <w:p w14:paraId="0EB05C32" w14:textId="77777777" w:rsidR="00C235D1" w:rsidRPr="001554C0" w:rsidRDefault="00C235D1" w:rsidP="006001C4">
      <w:pPr>
        <w:spacing w:after="0"/>
        <w:jc w:val="both"/>
        <w:rPr>
          <w:rFonts w:eastAsia="Times New Roman"/>
          <w:b/>
          <w:bCs/>
          <w:sz w:val="24"/>
          <w:szCs w:val="24"/>
        </w:rPr>
      </w:pPr>
    </w:p>
    <w:p w14:paraId="32D9178F" w14:textId="62304FAF" w:rsidR="006001C4" w:rsidRPr="001554C0" w:rsidRDefault="006001C4" w:rsidP="006F61F7">
      <w:pPr>
        <w:pStyle w:val="ListParagraph"/>
        <w:numPr>
          <w:ilvl w:val="0"/>
          <w:numId w:val="16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1554C0">
        <w:rPr>
          <w:rFonts w:eastAsia="Times New Roman"/>
          <w:b/>
          <w:bCs/>
          <w:sz w:val="24"/>
          <w:szCs w:val="24"/>
        </w:rPr>
        <w:t>Test Automation Tools:</w:t>
      </w:r>
    </w:p>
    <w:p w14:paraId="4D698D95" w14:textId="7DA08BB4" w:rsidR="006001C4" w:rsidRDefault="008B1176" w:rsidP="006F61F7">
      <w:pPr>
        <w:pStyle w:val="ListParagraph"/>
        <w:numPr>
          <w:ilvl w:val="1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Katalon</w:t>
      </w:r>
      <w:r w:rsidR="006001C4" w:rsidRPr="008C2427">
        <w:rPr>
          <w:rFonts w:eastAsia="Times New Roman"/>
          <w:sz w:val="24"/>
          <w:szCs w:val="24"/>
        </w:rPr>
        <w:t xml:space="preserve"> Studios: Installed on each test engineer's machine for creating and running automation scripts.</w:t>
      </w:r>
    </w:p>
    <w:p w14:paraId="6DD06242" w14:textId="77777777" w:rsidR="00266BDD" w:rsidRPr="008C2427" w:rsidRDefault="00266BDD" w:rsidP="00266BDD">
      <w:pPr>
        <w:pStyle w:val="ListParagraph"/>
        <w:spacing w:after="0"/>
        <w:jc w:val="both"/>
        <w:rPr>
          <w:rFonts w:eastAsia="Times New Roman"/>
          <w:sz w:val="24"/>
          <w:szCs w:val="24"/>
        </w:rPr>
      </w:pPr>
    </w:p>
    <w:p w14:paraId="22E99FB7" w14:textId="4B5B0385" w:rsidR="00266BDD" w:rsidRPr="001554C0" w:rsidRDefault="006001C4" w:rsidP="006F61F7">
      <w:pPr>
        <w:pStyle w:val="ListParagraph"/>
        <w:numPr>
          <w:ilvl w:val="0"/>
          <w:numId w:val="16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1554C0">
        <w:rPr>
          <w:rFonts w:eastAsia="Times New Roman"/>
          <w:b/>
          <w:bCs/>
          <w:sz w:val="24"/>
          <w:szCs w:val="24"/>
        </w:rPr>
        <w:t>Browsers:</w:t>
      </w:r>
    </w:p>
    <w:p w14:paraId="5F8C9029" w14:textId="48B355A6" w:rsidR="006001C4" w:rsidRPr="00266BDD" w:rsidRDefault="006001C4" w:rsidP="006F61F7">
      <w:pPr>
        <w:pStyle w:val="ListParagraph"/>
        <w:numPr>
          <w:ilvl w:val="1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266BDD">
        <w:rPr>
          <w:rFonts w:eastAsia="Times New Roman"/>
          <w:sz w:val="24"/>
          <w:szCs w:val="24"/>
        </w:rPr>
        <w:t>Chrome, Firefox, Safari: Ensure compatibility testing across major browsers.</w:t>
      </w:r>
    </w:p>
    <w:p w14:paraId="2E836630" w14:textId="77777777" w:rsidR="006001C4" w:rsidRPr="006001C4" w:rsidRDefault="006001C4" w:rsidP="006001C4">
      <w:pPr>
        <w:spacing w:after="0"/>
        <w:jc w:val="both"/>
        <w:rPr>
          <w:rFonts w:eastAsia="Times New Roman"/>
          <w:sz w:val="24"/>
          <w:szCs w:val="24"/>
        </w:rPr>
      </w:pPr>
    </w:p>
    <w:p w14:paraId="5B24DB04" w14:textId="77777777" w:rsidR="00FE79E6" w:rsidRPr="001554C0" w:rsidRDefault="006001C4" w:rsidP="006F61F7">
      <w:pPr>
        <w:pStyle w:val="ListParagraph"/>
        <w:numPr>
          <w:ilvl w:val="0"/>
          <w:numId w:val="16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1554C0">
        <w:rPr>
          <w:rFonts w:eastAsia="Times New Roman"/>
          <w:b/>
          <w:bCs/>
          <w:sz w:val="24"/>
          <w:szCs w:val="24"/>
        </w:rPr>
        <w:t>Version Control:</w:t>
      </w:r>
    </w:p>
    <w:p w14:paraId="22FFD318" w14:textId="37C351C6" w:rsidR="006001C4" w:rsidRPr="00FE79E6" w:rsidRDefault="006001C4" w:rsidP="006F61F7">
      <w:pPr>
        <w:pStyle w:val="ListParagraph"/>
        <w:numPr>
          <w:ilvl w:val="1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FE79E6">
        <w:rPr>
          <w:rFonts w:eastAsia="Times New Roman"/>
          <w:sz w:val="24"/>
          <w:szCs w:val="24"/>
        </w:rPr>
        <w:t>Git for version control, allowing collaboration and tracking changes in test scripts.</w:t>
      </w:r>
    </w:p>
    <w:p w14:paraId="152932DD" w14:textId="77777777" w:rsidR="00B91633" w:rsidRDefault="00B91633" w:rsidP="00B91633">
      <w:pPr>
        <w:spacing w:after="0"/>
        <w:jc w:val="both"/>
        <w:rPr>
          <w:rFonts w:eastAsia="Times New Roman"/>
          <w:sz w:val="24"/>
          <w:szCs w:val="24"/>
        </w:rPr>
      </w:pPr>
    </w:p>
    <w:p w14:paraId="06AD27EA" w14:textId="67CBEBFD" w:rsidR="002325C7" w:rsidRPr="00B91633" w:rsidRDefault="006001C4" w:rsidP="006F61F7">
      <w:pPr>
        <w:pStyle w:val="ListParagraph"/>
        <w:numPr>
          <w:ilvl w:val="0"/>
          <w:numId w:val="16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B91633">
        <w:rPr>
          <w:rFonts w:eastAsia="Times New Roman"/>
          <w:b/>
          <w:bCs/>
          <w:sz w:val="24"/>
          <w:szCs w:val="24"/>
        </w:rPr>
        <w:t>Continuous Integration/Continuous Deployment (CI/CD) Tool:</w:t>
      </w:r>
    </w:p>
    <w:p w14:paraId="67D7ADD7" w14:textId="7601B57A" w:rsidR="00626FAD" w:rsidRPr="00CD51F7" w:rsidRDefault="006001C4" w:rsidP="006F61F7">
      <w:pPr>
        <w:pStyle w:val="ListParagraph"/>
        <w:numPr>
          <w:ilvl w:val="1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2325C7">
        <w:rPr>
          <w:rFonts w:eastAsia="Times New Roman"/>
          <w:sz w:val="24"/>
          <w:szCs w:val="24"/>
        </w:rPr>
        <w:lastRenderedPageBreak/>
        <w:t>Jenkins: For automated build and deployment of the application.</w:t>
      </w:r>
    </w:p>
    <w:p w14:paraId="02C08ECA" w14:textId="09D1DB56" w:rsidR="002C64D5" w:rsidRPr="00C373C2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02C08ECB" w14:textId="77777777" w:rsidR="002C64D5" w:rsidRPr="00C373C2" w:rsidRDefault="002C64D5" w:rsidP="006F61F7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02C08ECC" w14:textId="77777777" w:rsidR="002C64D5" w:rsidRPr="00C373C2" w:rsidRDefault="002C64D5" w:rsidP="006F61F7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02C08ECD" w14:textId="77777777" w:rsidR="002C64D5" w:rsidRPr="00C373C2" w:rsidRDefault="002C64D5" w:rsidP="006F61F7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02C08ECE" w14:textId="77777777" w:rsidR="002C64D5" w:rsidRPr="00C373C2" w:rsidRDefault="002C64D5" w:rsidP="006F61F7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02C08ECF" w14:textId="77777777" w:rsidR="002C64D5" w:rsidRPr="00C373C2" w:rsidRDefault="002C64D5" w:rsidP="006F61F7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02C08ED0" w14:textId="77777777" w:rsidR="002C64D5" w:rsidRPr="00C373C2" w:rsidRDefault="002C64D5" w:rsidP="006F61F7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02C08ED1" w14:textId="77777777" w:rsidR="002C64D5" w:rsidRPr="00C373C2" w:rsidRDefault="002C64D5" w:rsidP="006F61F7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02C08ED2" w14:textId="77777777" w:rsidR="002C64D5" w:rsidRDefault="002C64D5" w:rsidP="006F61F7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6700B72E" w14:textId="77777777" w:rsidR="00951B30" w:rsidRPr="00C373C2" w:rsidRDefault="00951B30" w:rsidP="00951B30">
      <w:pPr>
        <w:spacing w:after="0"/>
        <w:jc w:val="both"/>
        <w:rPr>
          <w:rFonts w:eastAsia="Times New Roman"/>
          <w:sz w:val="24"/>
          <w:szCs w:val="24"/>
        </w:rPr>
      </w:pPr>
    </w:p>
    <w:p w14:paraId="02C08ED3" w14:textId="65B5A622" w:rsidR="002C64D5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p w14:paraId="0F3C7F4D" w14:textId="77777777" w:rsidR="007011CC" w:rsidRPr="00C373C2" w:rsidRDefault="007011CC" w:rsidP="00A728C6">
      <w:pPr>
        <w:spacing w:after="0"/>
        <w:jc w:val="both"/>
        <w:rPr>
          <w:rFonts w:eastAsia="Times New Roman"/>
          <w:b/>
          <w:sz w:val="24"/>
          <w:szCs w:val="24"/>
        </w:rPr>
      </w:pP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02C08ED8" w14:textId="77777777" w:rsidTr="00113752">
        <w:trPr>
          <w:jc w:val="center"/>
        </w:trPr>
        <w:tc>
          <w:tcPr>
            <w:tcW w:w="650" w:type="dxa"/>
          </w:tcPr>
          <w:p w14:paraId="02C08ED4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02C08ED5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02C08ED6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02C08ED7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02C08EDD" w14:textId="77777777" w:rsidTr="00113752">
        <w:trPr>
          <w:jc w:val="center"/>
        </w:trPr>
        <w:tc>
          <w:tcPr>
            <w:tcW w:w="650" w:type="dxa"/>
          </w:tcPr>
          <w:p w14:paraId="02C08ED9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02C08EDA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02C08EDB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Kareemulla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02C08EDC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E2" w14:textId="77777777" w:rsidTr="00113752">
        <w:trPr>
          <w:jc w:val="center"/>
        </w:trPr>
        <w:tc>
          <w:tcPr>
            <w:tcW w:w="650" w:type="dxa"/>
          </w:tcPr>
          <w:p w14:paraId="02C08EDE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2C08EDF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02C08EE0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2C08EE1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E7" w14:textId="77777777" w:rsidTr="00113752">
        <w:trPr>
          <w:jc w:val="center"/>
        </w:trPr>
        <w:tc>
          <w:tcPr>
            <w:tcW w:w="650" w:type="dxa"/>
          </w:tcPr>
          <w:p w14:paraId="02C08EE3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02C08EE4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02C08EE5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02C08EE6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543D0D91" w14:textId="77777777" w:rsidR="00951B30" w:rsidRDefault="00951B30" w:rsidP="00A728C6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2C08EE8" w14:textId="7CCFE73F" w:rsidR="002C64D5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  <w:r w:rsidR="00E52B16">
        <w:rPr>
          <w:rFonts w:eastAsia="Times New Roman"/>
          <w:b/>
          <w:sz w:val="24"/>
          <w:szCs w:val="24"/>
        </w:rPr>
        <w:t>:</w:t>
      </w:r>
    </w:p>
    <w:p w14:paraId="1BD33AF8" w14:textId="77777777" w:rsidR="008B1176" w:rsidRPr="00C373C2" w:rsidRDefault="008B1176" w:rsidP="00A728C6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2C08EE9" w14:textId="77777777" w:rsidR="002C64D5" w:rsidRDefault="002C64D5" w:rsidP="00A728C6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7193E52" w14:textId="67DA064C" w:rsidR="008078D8" w:rsidRPr="00C373C2" w:rsidRDefault="008078D8" w:rsidP="00A728C6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TM- Require</w:t>
      </w:r>
      <w:r w:rsidR="00E9489C">
        <w:rPr>
          <w:rFonts w:eastAsia="Times New Roman"/>
          <w:sz w:val="24"/>
          <w:szCs w:val="24"/>
        </w:rPr>
        <w:t>ments Traceability Matrix</w:t>
      </w:r>
    </w:p>
    <w:p w14:paraId="02C08EEA" w14:textId="5F71080B" w:rsidR="002C64D5" w:rsidRPr="00C373C2" w:rsidRDefault="002C64D5" w:rsidP="00A728C6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PIN- Project </w:t>
      </w:r>
      <w:r w:rsidR="00DC0D55">
        <w:rPr>
          <w:rFonts w:eastAsia="Times New Roman"/>
          <w:sz w:val="24"/>
          <w:szCs w:val="24"/>
        </w:rPr>
        <w:t>I</w:t>
      </w:r>
      <w:r w:rsidRPr="00C373C2">
        <w:rPr>
          <w:rFonts w:eastAsia="Times New Roman"/>
          <w:sz w:val="24"/>
          <w:szCs w:val="24"/>
        </w:rPr>
        <w:t xml:space="preserve">nitiation </w:t>
      </w:r>
      <w:r w:rsidR="00DC0D55">
        <w:rPr>
          <w:rFonts w:eastAsia="Times New Roman"/>
          <w:sz w:val="24"/>
          <w:szCs w:val="24"/>
        </w:rPr>
        <w:t>N</w:t>
      </w:r>
      <w:r w:rsidRPr="00C373C2">
        <w:rPr>
          <w:rFonts w:eastAsia="Times New Roman"/>
          <w:sz w:val="24"/>
          <w:szCs w:val="24"/>
        </w:rPr>
        <w:t>ote</w:t>
      </w:r>
    </w:p>
    <w:p w14:paraId="02C08EEB" w14:textId="77777777" w:rsidR="002C64D5" w:rsidRPr="00C373C2" w:rsidRDefault="002C64D5" w:rsidP="00A728C6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02C08EEC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02C08EED" w14:textId="77777777" w:rsidR="00F969D4" w:rsidRDefault="00F969D4"/>
    <w:sectPr w:rsidR="00F969D4" w:rsidSect="00D1655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4736A"/>
    <w:multiLevelType w:val="hybridMultilevel"/>
    <w:tmpl w:val="F5F44DF8"/>
    <w:lvl w:ilvl="0" w:tplc="40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1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E02970"/>
    <w:multiLevelType w:val="hybridMultilevel"/>
    <w:tmpl w:val="8F5C2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0877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F173B9"/>
    <w:multiLevelType w:val="hybridMultilevel"/>
    <w:tmpl w:val="89168D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1960B7"/>
    <w:multiLevelType w:val="hybridMultilevel"/>
    <w:tmpl w:val="0F14E930"/>
    <w:lvl w:ilvl="0" w:tplc="4009000B">
      <w:start w:val="1"/>
      <w:numFmt w:val="bullet"/>
      <w:lvlText w:val=""/>
      <w:lvlJc w:val="left"/>
      <w:pPr>
        <w:ind w:left="888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9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3A16BA"/>
    <w:multiLevelType w:val="hybridMultilevel"/>
    <w:tmpl w:val="29FE3D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4533BC"/>
    <w:multiLevelType w:val="hybridMultilevel"/>
    <w:tmpl w:val="919C6FD0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9329A0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745815"/>
    <w:multiLevelType w:val="hybridMultilevel"/>
    <w:tmpl w:val="EADA501C"/>
    <w:lvl w:ilvl="0" w:tplc="40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15" w15:restartNumberingAfterBreak="0">
    <w:nsid w:val="598A4A6C"/>
    <w:multiLevelType w:val="hybridMultilevel"/>
    <w:tmpl w:val="BBF8D132"/>
    <w:lvl w:ilvl="0" w:tplc="40090001">
      <w:start w:val="1"/>
      <w:numFmt w:val="bullet"/>
      <w:lvlText w:val=""/>
      <w:lvlJc w:val="left"/>
      <w:pPr>
        <w:ind w:left="177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6" w15:restartNumberingAfterBreak="0">
    <w:nsid w:val="651B7983"/>
    <w:multiLevelType w:val="hybridMultilevel"/>
    <w:tmpl w:val="B8C00B76"/>
    <w:lvl w:ilvl="0" w:tplc="04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17" w15:restartNumberingAfterBreak="0">
    <w:nsid w:val="66854D50"/>
    <w:multiLevelType w:val="hybridMultilevel"/>
    <w:tmpl w:val="F60CBEC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6B9155F"/>
    <w:multiLevelType w:val="hybridMultilevel"/>
    <w:tmpl w:val="39FA7598"/>
    <w:lvl w:ilvl="0" w:tplc="04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19" w15:restartNumberingAfterBreak="0">
    <w:nsid w:val="67D81E39"/>
    <w:multiLevelType w:val="hybridMultilevel"/>
    <w:tmpl w:val="274E65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3B7F75"/>
    <w:multiLevelType w:val="hybridMultilevel"/>
    <w:tmpl w:val="0A9C40BE"/>
    <w:lvl w:ilvl="0" w:tplc="4009000B">
      <w:start w:val="1"/>
      <w:numFmt w:val="bullet"/>
      <w:lvlText w:val=""/>
      <w:lvlJc w:val="left"/>
      <w:pPr>
        <w:ind w:left="888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22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CA4938"/>
    <w:multiLevelType w:val="hybridMultilevel"/>
    <w:tmpl w:val="6504A89A"/>
    <w:lvl w:ilvl="0" w:tplc="40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24" w15:restartNumberingAfterBreak="0">
    <w:nsid w:val="7EBA74BD"/>
    <w:multiLevelType w:val="hybridMultilevel"/>
    <w:tmpl w:val="9D542D2C"/>
    <w:lvl w:ilvl="0" w:tplc="40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25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8762417">
    <w:abstractNumId w:val="20"/>
  </w:num>
  <w:num w:numId="2" w16cid:durableId="2007322168">
    <w:abstractNumId w:val="13"/>
  </w:num>
  <w:num w:numId="3" w16cid:durableId="1347554984">
    <w:abstractNumId w:val="25"/>
  </w:num>
  <w:num w:numId="4" w16cid:durableId="2145535956">
    <w:abstractNumId w:val="9"/>
  </w:num>
  <w:num w:numId="5" w16cid:durableId="1255557191">
    <w:abstractNumId w:val="7"/>
  </w:num>
  <w:num w:numId="6" w16cid:durableId="1706559990">
    <w:abstractNumId w:val="1"/>
  </w:num>
  <w:num w:numId="7" w16cid:durableId="690646781">
    <w:abstractNumId w:val="6"/>
  </w:num>
  <w:num w:numId="8" w16cid:durableId="1765104748">
    <w:abstractNumId w:val="2"/>
  </w:num>
  <w:num w:numId="9" w16cid:durableId="875314995">
    <w:abstractNumId w:val="12"/>
  </w:num>
  <w:num w:numId="10" w16cid:durableId="520053389">
    <w:abstractNumId w:val="22"/>
  </w:num>
  <w:num w:numId="11" w16cid:durableId="565339365">
    <w:abstractNumId w:val="4"/>
  </w:num>
  <w:num w:numId="12" w16cid:durableId="27486794">
    <w:abstractNumId w:val="3"/>
  </w:num>
  <w:num w:numId="13" w16cid:durableId="21368272">
    <w:abstractNumId w:val="10"/>
  </w:num>
  <w:num w:numId="14" w16cid:durableId="796409733">
    <w:abstractNumId w:val="5"/>
  </w:num>
  <w:num w:numId="15" w16cid:durableId="727921339">
    <w:abstractNumId w:val="17"/>
  </w:num>
  <w:num w:numId="16" w16cid:durableId="1888687643">
    <w:abstractNumId w:val="11"/>
  </w:num>
  <w:num w:numId="17" w16cid:durableId="600113370">
    <w:abstractNumId w:val="21"/>
  </w:num>
  <w:num w:numId="18" w16cid:durableId="87040015">
    <w:abstractNumId w:val="23"/>
  </w:num>
  <w:num w:numId="19" w16cid:durableId="65763334">
    <w:abstractNumId w:val="14"/>
  </w:num>
  <w:num w:numId="20" w16cid:durableId="1725912450">
    <w:abstractNumId w:val="24"/>
  </w:num>
  <w:num w:numId="21" w16cid:durableId="1013653988">
    <w:abstractNumId w:val="0"/>
  </w:num>
  <w:num w:numId="22" w16cid:durableId="1583179980">
    <w:abstractNumId w:val="18"/>
  </w:num>
  <w:num w:numId="23" w16cid:durableId="2085758405">
    <w:abstractNumId w:val="16"/>
  </w:num>
  <w:num w:numId="24" w16cid:durableId="1621959486">
    <w:abstractNumId w:val="19"/>
  </w:num>
  <w:num w:numId="25" w16cid:durableId="983122058">
    <w:abstractNumId w:val="8"/>
  </w:num>
  <w:num w:numId="26" w16cid:durableId="1885405709">
    <w:abstractNumId w:val="15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71D"/>
    <w:rsid w:val="00006A4A"/>
    <w:rsid w:val="0004661E"/>
    <w:rsid w:val="00095F71"/>
    <w:rsid w:val="000A0AF3"/>
    <w:rsid w:val="000A7A73"/>
    <w:rsid w:val="000B02D8"/>
    <w:rsid w:val="000B66DE"/>
    <w:rsid w:val="000C3872"/>
    <w:rsid w:val="000C5A58"/>
    <w:rsid w:val="000F0ABE"/>
    <w:rsid w:val="000F2FB2"/>
    <w:rsid w:val="000F5BDF"/>
    <w:rsid w:val="00102B1E"/>
    <w:rsid w:val="001326EB"/>
    <w:rsid w:val="00142786"/>
    <w:rsid w:val="001554C0"/>
    <w:rsid w:val="00177D72"/>
    <w:rsid w:val="00182B45"/>
    <w:rsid w:val="00196FFF"/>
    <w:rsid w:val="001A354A"/>
    <w:rsid w:val="001B5D71"/>
    <w:rsid w:val="001B779D"/>
    <w:rsid w:val="001C7D3B"/>
    <w:rsid w:val="001E4F01"/>
    <w:rsid w:val="001E7FF1"/>
    <w:rsid w:val="001F279E"/>
    <w:rsid w:val="001F3ACA"/>
    <w:rsid w:val="001F565B"/>
    <w:rsid w:val="00213F10"/>
    <w:rsid w:val="002325C7"/>
    <w:rsid w:val="00237C99"/>
    <w:rsid w:val="00241887"/>
    <w:rsid w:val="0025091D"/>
    <w:rsid w:val="00264D70"/>
    <w:rsid w:val="00266BDD"/>
    <w:rsid w:val="00270A42"/>
    <w:rsid w:val="00291FC4"/>
    <w:rsid w:val="002A7D4B"/>
    <w:rsid w:val="002C0307"/>
    <w:rsid w:val="002C64D5"/>
    <w:rsid w:val="002E62B6"/>
    <w:rsid w:val="002F0AA8"/>
    <w:rsid w:val="00315789"/>
    <w:rsid w:val="003435F0"/>
    <w:rsid w:val="003504FE"/>
    <w:rsid w:val="00354355"/>
    <w:rsid w:val="003716D0"/>
    <w:rsid w:val="003A468E"/>
    <w:rsid w:val="003A676F"/>
    <w:rsid w:val="003B0496"/>
    <w:rsid w:val="003C79E3"/>
    <w:rsid w:val="003D74B2"/>
    <w:rsid w:val="00403FFC"/>
    <w:rsid w:val="0045346B"/>
    <w:rsid w:val="004565EF"/>
    <w:rsid w:val="004568D8"/>
    <w:rsid w:val="00463454"/>
    <w:rsid w:val="00466061"/>
    <w:rsid w:val="0047599C"/>
    <w:rsid w:val="00480BBC"/>
    <w:rsid w:val="004845DC"/>
    <w:rsid w:val="004957E3"/>
    <w:rsid w:val="004962AB"/>
    <w:rsid w:val="004A009F"/>
    <w:rsid w:val="004B22AE"/>
    <w:rsid w:val="004C55F7"/>
    <w:rsid w:val="004E697C"/>
    <w:rsid w:val="004F0C56"/>
    <w:rsid w:val="004F11B6"/>
    <w:rsid w:val="00506B37"/>
    <w:rsid w:val="00570CFA"/>
    <w:rsid w:val="00575C5F"/>
    <w:rsid w:val="005A051D"/>
    <w:rsid w:val="005A6916"/>
    <w:rsid w:val="005C567B"/>
    <w:rsid w:val="005D6E78"/>
    <w:rsid w:val="006001C4"/>
    <w:rsid w:val="00601DB0"/>
    <w:rsid w:val="0061404E"/>
    <w:rsid w:val="00614CF7"/>
    <w:rsid w:val="006268CD"/>
    <w:rsid w:val="00626FAD"/>
    <w:rsid w:val="00634745"/>
    <w:rsid w:val="00635207"/>
    <w:rsid w:val="006516E0"/>
    <w:rsid w:val="00672BFF"/>
    <w:rsid w:val="00680481"/>
    <w:rsid w:val="00680E28"/>
    <w:rsid w:val="006A5CE0"/>
    <w:rsid w:val="006A654A"/>
    <w:rsid w:val="006C7555"/>
    <w:rsid w:val="006D7641"/>
    <w:rsid w:val="006E3318"/>
    <w:rsid w:val="006F61F7"/>
    <w:rsid w:val="006F7051"/>
    <w:rsid w:val="007011CC"/>
    <w:rsid w:val="00706305"/>
    <w:rsid w:val="00724661"/>
    <w:rsid w:val="00726629"/>
    <w:rsid w:val="00736124"/>
    <w:rsid w:val="00746E53"/>
    <w:rsid w:val="00766884"/>
    <w:rsid w:val="00787F35"/>
    <w:rsid w:val="007A52E0"/>
    <w:rsid w:val="007A6BB7"/>
    <w:rsid w:val="007B152E"/>
    <w:rsid w:val="007B1C0E"/>
    <w:rsid w:val="007D310A"/>
    <w:rsid w:val="007D316F"/>
    <w:rsid w:val="007D6BBA"/>
    <w:rsid w:val="007D7049"/>
    <w:rsid w:val="007F0014"/>
    <w:rsid w:val="007F2D8D"/>
    <w:rsid w:val="008000D0"/>
    <w:rsid w:val="00807225"/>
    <w:rsid w:val="008078D8"/>
    <w:rsid w:val="008175A5"/>
    <w:rsid w:val="008327F5"/>
    <w:rsid w:val="008417F1"/>
    <w:rsid w:val="00851A0C"/>
    <w:rsid w:val="00866D99"/>
    <w:rsid w:val="00880889"/>
    <w:rsid w:val="008949D3"/>
    <w:rsid w:val="008B1176"/>
    <w:rsid w:val="008B482F"/>
    <w:rsid w:val="008B5D6A"/>
    <w:rsid w:val="008C2427"/>
    <w:rsid w:val="008D29B0"/>
    <w:rsid w:val="008D4D33"/>
    <w:rsid w:val="008E3425"/>
    <w:rsid w:val="008E506B"/>
    <w:rsid w:val="008E79F4"/>
    <w:rsid w:val="008F187D"/>
    <w:rsid w:val="00902D27"/>
    <w:rsid w:val="009505DE"/>
    <w:rsid w:val="00951435"/>
    <w:rsid w:val="00951B30"/>
    <w:rsid w:val="00983C0C"/>
    <w:rsid w:val="00984AD9"/>
    <w:rsid w:val="009A6FFF"/>
    <w:rsid w:val="009C60C7"/>
    <w:rsid w:val="009D1E95"/>
    <w:rsid w:val="009E179B"/>
    <w:rsid w:val="009E331B"/>
    <w:rsid w:val="009F1E76"/>
    <w:rsid w:val="00A07E5D"/>
    <w:rsid w:val="00A26516"/>
    <w:rsid w:val="00A3545F"/>
    <w:rsid w:val="00A44956"/>
    <w:rsid w:val="00A46E0C"/>
    <w:rsid w:val="00A54FB7"/>
    <w:rsid w:val="00A64592"/>
    <w:rsid w:val="00A7029F"/>
    <w:rsid w:val="00A72310"/>
    <w:rsid w:val="00A728C6"/>
    <w:rsid w:val="00B01877"/>
    <w:rsid w:val="00B07ACA"/>
    <w:rsid w:val="00B16FEE"/>
    <w:rsid w:val="00B22234"/>
    <w:rsid w:val="00B45238"/>
    <w:rsid w:val="00B63571"/>
    <w:rsid w:val="00B755F2"/>
    <w:rsid w:val="00B82A54"/>
    <w:rsid w:val="00B91633"/>
    <w:rsid w:val="00B9579F"/>
    <w:rsid w:val="00B959C9"/>
    <w:rsid w:val="00BA3CF4"/>
    <w:rsid w:val="00BA6CA0"/>
    <w:rsid w:val="00BC7405"/>
    <w:rsid w:val="00C12184"/>
    <w:rsid w:val="00C136AA"/>
    <w:rsid w:val="00C235D1"/>
    <w:rsid w:val="00C24EE6"/>
    <w:rsid w:val="00C32E99"/>
    <w:rsid w:val="00C405D7"/>
    <w:rsid w:val="00C720E1"/>
    <w:rsid w:val="00CB09BD"/>
    <w:rsid w:val="00CB2D44"/>
    <w:rsid w:val="00CC47ED"/>
    <w:rsid w:val="00CC6888"/>
    <w:rsid w:val="00CD51F7"/>
    <w:rsid w:val="00CD743F"/>
    <w:rsid w:val="00CE347C"/>
    <w:rsid w:val="00CE5EE8"/>
    <w:rsid w:val="00CF15E8"/>
    <w:rsid w:val="00CF316B"/>
    <w:rsid w:val="00D13687"/>
    <w:rsid w:val="00D15FE8"/>
    <w:rsid w:val="00D1655E"/>
    <w:rsid w:val="00D371EE"/>
    <w:rsid w:val="00D56061"/>
    <w:rsid w:val="00D82083"/>
    <w:rsid w:val="00D8487F"/>
    <w:rsid w:val="00D86893"/>
    <w:rsid w:val="00DB1D2D"/>
    <w:rsid w:val="00DB75F4"/>
    <w:rsid w:val="00DB7DDE"/>
    <w:rsid w:val="00DC0D55"/>
    <w:rsid w:val="00DC1581"/>
    <w:rsid w:val="00DE2C9B"/>
    <w:rsid w:val="00DF2C37"/>
    <w:rsid w:val="00DF3FAF"/>
    <w:rsid w:val="00E1047D"/>
    <w:rsid w:val="00E11E01"/>
    <w:rsid w:val="00E22B5A"/>
    <w:rsid w:val="00E260B1"/>
    <w:rsid w:val="00E30BE9"/>
    <w:rsid w:val="00E35968"/>
    <w:rsid w:val="00E43278"/>
    <w:rsid w:val="00E47981"/>
    <w:rsid w:val="00E47CDE"/>
    <w:rsid w:val="00E52B16"/>
    <w:rsid w:val="00E7784F"/>
    <w:rsid w:val="00E9489C"/>
    <w:rsid w:val="00EB2C1B"/>
    <w:rsid w:val="00EE5D5A"/>
    <w:rsid w:val="00F0457B"/>
    <w:rsid w:val="00F070E1"/>
    <w:rsid w:val="00F1618C"/>
    <w:rsid w:val="00F23B2A"/>
    <w:rsid w:val="00F656B9"/>
    <w:rsid w:val="00F739BE"/>
    <w:rsid w:val="00F84C1A"/>
    <w:rsid w:val="00F93131"/>
    <w:rsid w:val="00F969D4"/>
    <w:rsid w:val="00FA29E1"/>
    <w:rsid w:val="00FB080E"/>
    <w:rsid w:val="00FB22BA"/>
    <w:rsid w:val="00FB77B3"/>
    <w:rsid w:val="00FC2CCA"/>
    <w:rsid w:val="00FD5C03"/>
    <w:rsid w:val="00FE79E6"/>
    <w:rsid w:val="00FF2860"/>
    <w:rsid w:val="00FF4D8D"/>
    <w:rsid w:val="00FF70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C08D78"/>
  <w15:docId w15:val="{9480AC1A-E098-43AB-9371-84F1B4B58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28C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B1D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924930-920C-4A0C-8C4D-DD1E31B985BF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44</Words>
  <Characters>5301</Characters>
  <Application>Microsoft Office Word</Application>
  <DocSecurity>0</DocSecurity>
  <Lines>353</Lines>
  <Paragraphs>2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Teja Chamakuri</cp:lastModifiedBy>
  <cp:revision>2</cp:revision>
  <dcterms:created xsi:type="dcterms:W3CDTF">2024-01-27T05:45:00Z</dcterms:created>
  <dcterms:modified xsi:type="dcterms:W3CDTF">2024-01-27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30845f530947b3e98f702784e6221aa19c31a6aa51a3b01f1459be6e23a1b2</vt:lpwstr>
  </property>
</Properties>
</file>